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05C1DE" w14:textId="56AB0600" w:rsidR="009A1CF4" w:rsidRPr="009A1CF4" w:rsidRDefault="00903878" w:rsidP="007E102D">
      <w:pPr>
        <w:pStyle w:val="LabTitle"/>
      </w:pPr>
      <w:r>
        <w:t xml:space="preserve">Packet Tracer </w:t>
      </w:r>
      <w:r w:rsidR="003A4850">
        <w:t>–</w:t>
      </w:r>
      <w:r>
        <w:t xml:space="preserve"> Troubleshooting</w:t>
      </w:r>
      <w:r w:rsidR="003A4850">
        <w:t xml:space="preserve"> Standard</w:t>
      </w:r>
      <w:r>
        <w:t xml:space="preserve"> </w:t>
      </w:r>
      <w:r w:rsidR="00D0416E">
        <w:t xml:space="preserve">IPv4 </w:t>
      </w:r>
      <w:r>
        <w:t>ACLs</w:t>
      </w:r>
      <w:r w:rsidR="009A1CF4" w:rsidRPr="009A1CF4">
        <w:t>.</w:t>
      </w:r>
    </w:p>
    <w:p w14:paraId="5EEB0D08" w14:textId="77777777" w:rsidR="003C6BCA" w:rsidRDefault="00FC2177" w:rsidP="005A567F">
      <w:pPr>
        <w:pStyle w:val="LabSection"/>
      </w:pPr>
      <w:r>
        <w:t>Topology</w:t>
      </w:r>
    </w:p>
    <w:p w14:paraId="7A5FCC43" w14:textId="3A8C9260" w:rsidR="00142CCE" w:rsidRDefault="00DD64B6" w:rsidP="00142CCE">
      <w:pPr>
        <w:pStyle w:val="LabSection"/>
        <w:jc w:val="center"/>
      </w:pPr>
      <w:r>
        <w:rPr>
          <w:noProof/>
        </w:rPr>
        <w:drawing>
          <wp:inline distT="0" distB="0" distL="0" distR="0" wp14:anchorId="3DD82F56" wp14:editId="3FA1637F">
            <wp:extent cx="4739075" cy="2986268"/>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9488" cy="3018035"/>
                    </a:xfrm>
                    <a:prstGeom prst="rect">
                      <a:avLst/>
                    </a:prstGeom>
                  </pic:spPr>
                </pic:pic>
              </a:graphicData>
            </a:graphic>
          </wp:inline>
        </w:drawing>
      </w:r>
    </w:p>
    <w:p w14:paraId="482C16CF" w14:textId="77777777" w:rsidR="00FC2177" w:rsidRPr="000B0C00" w:rsidRDefault="00FC2177" w:rsidP="00142CCE">
      <w:pPr>
        <w:pStyle w:val="LabSection"/>
        <w:numPr>
          <w:ilvl w:val="0"/>
          <w:numId w:val="0"/>
        </w:numPr>
      </w:pPr>
      <w:r>
        <w:t>Addressing Table</w:t>
      </w:r>
    </w:p>
    <w:tbl>
      <w:tblPr>
        <w:tblW w:w="927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809"/>
        <w:gridCol w:w="1175"/>
        <w:gridCol w:w="2210"/>
        <w:gridCol w:w="2210"/>
        <w:gridCol w:w="1866"/>
      </w:tblGrid>
      <w:tr w:rsidR="00FC2177" w:rsidRPr="000B0C00" w14:paraId="330B5E4B" w14:textId="77777777" w:rsidTr="006650DF">
        <w:trPr>
          <w:cantSplit/>
          <w:jc w:val="center"/>
        </w:trPr>
        <w:tc>
          <w:tcPr>
            <w:tcW w:w="18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E73CF66" w14:textId="77777777" w:rsidR="00FC2177" w:rsidRPr="000B0C00" w:rsidRDefault="00FC2177" w:rsidP="006650DF">
            <w:pPr>
              <w:pStyle w:val="TableHeading"/>
            </w:pPr>
            <w:r w:rsidRPr="000B0C00">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BE871D8" w14:textId="77777777" w:rsidR="00FC2177" w:rsidRPr="000B0C00" w:rsidRDefault="00FC2177" w:rsidP="006650DF">
            <w:pPr>
              <w:pStyle w:val="TableHeading"/>
            </w:pPr>
            <w:r w:rsidRPr="000B0C00">
              <w:t>Interface</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F6433A0" w14:textId="77777777" w:rsidR="00FC2177" w:rsidRPr="000B0C00" w:rsidRDefault="00FC2177" w:rsidP="006650DF">
            <w:pPr>
              <w:pStyle w:val="TableHeading"/>
            </w:pPr>
            <w:r w:rsidRPr="000B0C00">
              <w:t>IP Address</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1D57E5" w14:textId="77777777" w:rsidR="00FC2177" w:rsidRPr="000B0C00" w:rsidRDefault="00FC2177" w:rsidP="006650DF">
            <w:pPr>
              <w:pStyle w:val="TableHeading"/>
            </w:pPr>
            <w:r w:rsidRPr="000B0C00">
              <w:t>Subnet Mask</w:t>
            </w:r>
          </w:p>
        </w:tc>
        <w:tc>
          <w:tcPr>
            <w:tcW w:w="18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AC1ACB5" w14:textId="77777777" w:rsidR="00FC2177" w:rsidRPr="000B0C00" w:rsidRDefault="00FC2177" w:rsidP="006650DF">
            <w:pPr>
              <w:pStyle w:val="TableHeading"/>
            </w:pPr>
            <w:r w:rsidRPr="000B0C00">
              <w:t>Default Gateway</w:t>
            </w:r>
          </w:p>
        </w:tc>
      </w:tr>
      <w:tr w:rsidR="00FC2177" w:rsidRPr="000B0C00" w14:paraId="7BE1D054" w14:textId="77777777" w:rsidTr="006650DF">
        <w:trPr>
          <w:cantSplit/>
          <w:jc w:val="center"/>
        </w:trPr>
        <w:tc>
          <w:tcPr>
            <w:tcW w:w="1809" w:type="dxa"/>
            <w:vMerge w:val="restart"/>
            <w:vAlign w:val="center"/>
          </w:tcPr>
          <w:p w14:paraId="562D391D" w14:textId="77777777" w:rsidR="00FC2177" w:rsidRPr="000B0C00" w:rsidRDefault="00FC2177" w:rsidP="0002491E">
            <w:pPr>
              <w:pStyle w:val="TableText"/>
            </w:pPr>
            <w:r w:rsidRPr="000B0C00">
              <w:t>R</w:t>
            </w:r>
            <w:r>
              <w:t>1</w:t>
            </w:r>
          </w:p>
        </w:tc>
        <w:tc>
          <w:tcPr>
            <w:tcW w:w="1175" w:type="dxa"/>
            <w:vAlign w:val="center"/>
          </w:tcPr>
          <w:p w14:paraId="1FF4ED85" w14:textId="77777777" w:rsidR="00FC2177" w:rsidRPr="000B0C00" w:rsidRDefault="00FC2177" w:rsidP="0002491E">
            <w:pPr>
              <w:pStyle w:val="TableText"/>
            </w:pPr>
            <w:r w:rsidRPr="000B0C00">
              <w:t>G0/0</w:t>
            </w:r>
          </w:p>
        </w:tc>
        <w:tc>
          <w:tcPr>
            <w:tcW w:w="2210" w:type="dxa"/>
            <w:vAlign w:val="center"/>
          </w:tcPr>
          <w:p w14:paraId="1248D4F2" w14:textId="77777777" w:rsidR="00FC2177" w:rsidRPr="000B0C00" w:rsidRDefault="00FC2177" w:rsidP="0002491E">
            <w:pPr>
              <w:pStyle w:val="TableText"/>
            </w:pPr>
            <w:r>
              <w:t>10.0.0.1</w:t>
            </w:r>
          </w:p>
        </w:tc>
        <w:tc>
          <w:tcPr>
            <w:tcW w:w="2210" w:type="dxa"/>
            <w:vAlign w:val="center"/>
          </w:tcPr>
          <w:p w14:paraId="0F1E0249" w14:textId="77777777" w:rsidR="00FC2177" w:rsidRPr="000B0C00" w:rsidRDefault="00FC2177" w:rsidP="0002491E">
            <w:pPr>
              <w:pStyle w:val="TableText"/>
            </w:pPr>
            <w:r>
              <w:t>255.0.0.0</w:t>
            </w:r>
          </w:p>
        </w:tc>
        <w:tc>
          <w:tcPr>
            <w:tcW w:w="1866" w:type="dxa"/>
            <w:vAlign w:val="center"/>
          </w:tcPr>
          <w:p w14:paraId="0D4A711B" w14:textId="77777777" w:rsidR="00FC2177" w:rsidRPr="000B0C00" w:rsidRDefault="00FC2177" w:rsidP="0002491E">
            <w:pPr>
              <w:pStyle w:val="TableText"/>
            </w:pPr>
            <w:r w:rsidRPr="000B0C00">
              <w:t>N/A</w:t>
            </w:r>
          </w:p>
        </w:tc>
      </w:tr>
      <w:tr w:rsidR="00FC2177" w:rsidRPr="000B0C00" w14:paraId="7F28D3B6" w14:textId="77777777" w:rsidTr="006650DF">
        <w:trPr>
          <w:cantSplit/>
          <w:jc w:val="center"/>
        </w:trPr>
        <w:tc>
          <w:tcPr>
            <w:tcW w:w="1809" w:type="dxa"/>
            <w:vMerge/>
            <w:vAlign w:val="center"/>
          </w:tcPr>
          <w:p w14:paraId="21021736" w14:textId="77777777" w:rsidR="00FC2177" w:rsidRPr="000B0C00" w:rsidRDefault="00FC2177" w:rsidP="0002491E">
            <w:pPr>
              <w:pStyle w:val="TableText"/>
            </w:pPr>
          </w:p>
        </w:tc>
        <w:tc>
          <w:tcPr>
            <w:tcW w:w="1175" w:type="dxa"/>
            <w:vAlign w:val="center"/>
          </w:tcPr>
          <w:p w14:paraId="68412D49" w14:textId="77777777" w:rsidR="00FC2177" w:rsidRPr="000B0C00" w:rsidRDefault="00FC2177" w:rsidP="0002491E">
            <w:pPr>
              <w:pStyle w:val="TableText"/>
            </w:pPr>
            <w:r w:rsidRPr="000B0C00">
              <w:t>G0/1</w:t>
            </w:r>
          </w:p>
        </w:tc>
        <w:tc>
          <w:tcPr>
            <w:tcW w:w="2210" w:type="dxa"/>
            <w:vAlign w:val="center"/>
          </w:tcPr>
          <w:p w14:paraId="27732BFA" w14:textId="77777777" w:rsidR="00FC2177" w:rsidRPr="000B0C00" w:rsidRDefault="00FC2177" w:rsidP="0002491E">
            <w:pPr>
              <w:pStyle w:val="TableText"/>
            </w:pPr>
            <w:r>
              <w:t>172.16.0.1</w:t>
            </w:r>
          </w:p>
        </w:tc>
        <w:tc>
          <w:tcPr>
            <w:tcW w:w="2210" w:type="dxa"/>
            <w:vAlign w:val="center"/>
          </w:tcPr>
          <w:p w14:paraId="086AE33A" w14:textId="77777777" w:rsidR="00FC2177" w:rsidRPr="000B0C00" w:rsidRDefault="00FC2177" w:rsidP="0002491E">
            <w:pPr>
              <w:pStyle w:val="TableText"/>
            </w:pPr>
            <w:r>
              <w:t>255.255.0.0</w:t>
            </w:r>
          </w:p>
        </w:tc>
        <w:tc>
          <w:tcPr>
            <w:tcW w:w="1866" w:type="dxa"/>
            <w:vAlign w:val="center"/>
          </w:tcPr>
          <w:p w14:paraId="079BCD8A" w14:textId="77777777" w:rsidR="00FC2177" w:rsidRPr="000B0C00" w:rsidRDefault="00FC2177" w:rsidP="0002491E">
            <w:pPr>
              <w:pStyle w:val="TableText"/>
            </w:pPr>
            <w:r w:rsidRPr="000B0C00">
              <w:t>N/A</w:t>
            </w:r>
          </w:p>
        </w:tc>
      </w:tr>
      <w:tr w:rsidR="00FC2177" w:rsidRPr="000B0C00" w14:paraId="7D47C201" w14:textId="77777777" w:rsidTr="006650DF">
        <w:trPr>
          <w:cantSplit/>
          <w:jc w:val="center"/>
        </w:trPr>
        <w:tc>
          <w:tcPr>
            <w:tcW w:w="1809" w:type="dxa"/>
            <w:vMerge/>
            <w:vAlign w:val="center"/>
          </w:tcPr>
          <w:p w14:paraId="5C4EF03E" w14:textId="77777777" w:rsidR="00FC2177" w:rsidRPr="000B0C00" w:rsidRDefault="00FC2177" w:rsidP="0002491E">
            <w:pPr>
              <w:pStyle w:val="TableText"/>
            </w:pPr>
          </w:p>
        </w:tc>
        <w:tc>
          <w:tcPr>
            <w:tcW w:w="1175" w:type="dxa"/>
            <w:vAlign w:val="center"/>
          </w:tcPr>
          <w:p w14:paraId="5B634F91" w14:textId="77777777" w:rsidR="00FC2177" w:rsidRPr="000B0C00" w:rsidRDefault="00454347" w:rsidP="0002491E">
            <w:pPr>
              <w:pStyle w:val="TableText"/>
            </w:pPr>
            <w:r>
              <w:t>G</w:t>
            </w:r>
            <w:r w:rsidR="00FC2177" w:rsidRPr="000B0C00">
              <w:t>0/</w:t>
            </w:r>
            <w:r w:rsidR="00FC2177">
              <w:t>2</w:t>
            </w:r>
          </w:p>
        </w:tc>
        <w:tc>
          <w:tcPr>
            <w:tcW w:w="2210" w:type="dxa"/>
            <w:vAlign w:val="center"/>
          </w:tcPr>
          <w:p w14:paraId="0BF04DBD" w14:textId="77777777" w:rsidR="00FC2177" w:rsidRPr="000B0C00" w:rsidRDefault="00FC2177" w:rsidP="0002491E">
            <w:pPr>
              <w:pStyle w:val="TableText"/>
            </w:pPr>
            <w:r>
              <w:t>192.168.0.1</w:t>
            </w:r>
          </w:p>
        </w:tc>
        <w:tc>
          <w:tcPr>
            <w:tcW w:w="2210" w:type="dxa"/>
            <w:vAlign w:val="center"/>
          </w:tcPr>
          <w:p w14:paraId="1CE2F9E5" w14:textId="77777777" w:rsidR="00FC2177" w:rsidRPr="000B0C00" w:rsidRDefault="00FC2177" w:rsidP="0002491E">
            <w:pPr>
              <w:pStyle w:val="TableText"/>
            </w:pPr>
            <w:r>
              <w:t>255.255.255.0</w:t>
            </w:r>
          </w:p>
        </w:tc>
        <w:tc>
          <w:tcPr>
            <w:tcW w:w="1866" w:type="dxa"/>
            <w:vAlign w:val="center"/>
          </w:tcPr>
          <w:p w14:paraId="4A997C70" w14:textId="77777777" w:rsidR="00FC2177" w:rsidRPr="000B0C00" w:rsidRDefault="00FC2177" w:rsidP="0002491E">
            <w:pPr>
              <w:pStyle w:val="TableText"/>
            </w:pPr>
            <w:r w:rsidRPr="000B0C00">
              <w:t>N/A</w:t>
            </w:r>
          </w:p>
        </w:tc>
      </w:tr>
      <w:tr w:rsidR="00FC2177" w:rsidRPr="000B0C00" w14:paraId="50A56E1B" w14:textId="77777777" w:rsidTr="006650DF">
        <w:trPr>
          <w:cantSplit/>
          <w:jc w:val="center"/>
        </w:trPr>
        <w:tc>
          <w:tcPr>
            <w:tcW w:w="1809" w:type="dxa"/>
            <w:vAlign w:val="center"/>
          </w:tcPr>
          <w:p w14:paraId="44EAA117" w14:textId="77777777" w:rsidR="00FC2177" w:rsidRPr="000B0C00" w:rsidRDefault="00FC2177" w:rsidP="0002491E">
            <w:pPr>
              <w:pStyle w:val="TableText"/>
            </w:pPr>
            <w:r w:rsidRPr="000B0C00">
              <w:t>S</w:t>
            </w:r>
            <w:r>
              <w:t>erver1</w:t>
            </w:r>
          </w:p>
        </w:tc>
        <w:tc>
          <w:tcPr>
            <w:tcW w:w="1175" w:type="dxa"/>
            <w:vAlign w:val="center"/>
          </w:tcPr>
          <w:p w14:paraId="7832CB97" w14:textId="77777777" w:rsidR="00FC2177" w:rsidRPr="000B0C00" w:rsidRDefault="00FC2177" w:rsidP="0002491E">
            <w:pPr>
              <w:pStyle w:val="TableText"/>
            </w:pPr>
            <w:r w:rsidRPr="000B0C00">
              <w:t>NIC</w:t>
            </w:r>
          </w:p>
        </w:tc>
        <w:tc>
          <w:tcPr>
            <w:tcW w:w="2210" w:type="dxa"/>
            <w:vAlign w:val="center"/>
          </w:tcPr>
          <w:p w14:paraId="4FB950B2" w14:textId="77777777" w:rsidR="00FC2177" w:rsidRPr="000B0C00" w:rsidRDefault="00FC2177" w:rsidP="0002491E">
            <w:pPr>
              <w:pStyle w:val="TableText"/>
            </w:pPr>
            <w:r>
              <w:t>172.16.255.254</w:t>
            </w:r>
          </w:p>
        </w:tc>
        <w:tc>
          <w:tcPr>
            <w:tcW w:w="2210" w:type="dxa"/>
            <w:vAlign w:val="center"/>
          </w:tcPr>
          <w:p w14:paraId="1359ABC9" w14:textId="77777777" w:rsidR="00FC2177" w:rsidRPr="000B0C00" w:rsidRDefault="00FC2177" w:rsidP="0002491E">
            <w:pPr>
              <w:pStyle w:val="TableText"/>
            </w:pPr>
            <w:r>
              <w:t>255.255.0.0</w:t>
            </w:r>
          </w:p>
        </w:tc>
        <w:tc>
          <w:tcPr>
            <w:tcW w:w="1866" w:type="dxa"/>
            <w:vAlign w:val="center"/>
          </w:tcPr>
          <w:p w14:paraId="721FFFCE" w14:textId="77777777" w:rsidR="00FC2177" w:rsidRPr="000B0C00" w:rsidRDefault="00FC2177" w:rsidP="0002491E">
            <w:pPr>
              <w:pStyle w:val="TableText"/>
            </w:pPr>
            <w:r>
              <w:t>172.16.0.1</w:t>
            </w:r>
          </w:p>
        </w:tc>
      </w:tr>
      <w:tr w:rsidR="00FC2177" w:rsidRPr="000B0C00" w14:paraId="5FF3DEEF" w14:textId="77777777" w:rsidTr="006650DF">
        <w:trPr>
          <w:cantSplit/>
          <w:jc w:val="center"/>
        </w:trPr>
        <w:tc>
          <w:tcPr>
            <w:tcW w:w="1809" w:type="dxa"/>
            <w:vAlign w:val="center"/>
          </w:tcPr>
          <w:p w14:paraId="757DEDC7" w14:textId="77777777" w:rsidR="00FC2177" w:rsidRPr="000B0C00" w:rsidRDefault="00FC2177" w:rsidP="0002491E">
            <w:pPr>
              <w:pStyle w:val="TableText"/>
            </w:pPr>
            <w:r w:rsidRPr="000B0C00">
              <w:t>S</w:t>
            </w:r>
            <w:r>
              <w:t>erver2</w:t>
            </w:r>
          </w:p>
        </w:tc>
        <w:tc>
          <w:tcPr>
            <w:tcW w:w="1175" w:type="dxa"/>
            <w:vAlign w:val="center"/>
          </w:tcPr>
          <w:p w14:paraId="7B17E1AD" w14:textId="77777777" w:rsidR="00FC2177" w:rsidRPr="000B0C00" w:rsidRDefault="00FC2177" w:rsidP="0002491E">
            <w:pPr>
              <w:pStyle w:val="TableText"/>
            </w:pPr>
            <w:r w:rsidRPr="000B0C00">
              <w:t>NIC</w:t>
            </w:r>
          </w:p>
        </w:tc>
        <w:tc>
          <w:tcPr>
            <w:tcW w:w="2210" w:type="dxa"/>
            <w:vAlign w:val="center"/>
          </w:tcPr>
          <w:p w14:paraId="5E39A9C0" w14:textId="77777777" w:rsidR="00FC2177" w:rsidRPr="000B0C00" w:rsidRDefault="00FC2177" w:rsidP="0002491E">
            <w:pPr>
              <w:pStyle w:val="TableText"/>
            </w:pPr>
            <w:r>
              <w:t>192.168.0.254</w:t>
            </w:r>
          </w:p>
        </w:tc>
        <w:tc>
          <w:tcPr>
            <w:tcW w:w="2210" w:type="dxa"/>
            <w:vAlign w:val="center"/>
          </w:tcPr>
          <w:p w14:paraId="653206FC" w14:textId="77777777" w:rsidR="00FC2177" w:rsidRPr="000B0C00" w:rsidRDefault="00FC2177" w:rsidP="0002491E">
            <w:pPr>
              <w:pStyle w:val="TableText"/>
            </w:pPr>
            <w:r>
              <w:t>255.255.255.0</w:t>
            </w:r>
          </w:p>
        </w:tc>
        <w:tc>
          <w:tcPr>
            <w:tcW w:w="1866" w:type="dxa"/>
            <w:vAlign w:val="center"/>
          </w:tcPr>
          <w:p w14:paraId="4B42E263" w14:textId="77777777" w:rsidR="00FC2177" w:rsidRPr="000B0C00" w:rsidRDefault="00FC2177" w:rsidP="0002491E">
            <w:pPr>
              <w:pStyle w:val="TableText"/>
            </w:pPr>
            <w:r>
              <w:t>192.168.0.1</w:t>
            </w:r>
          </w:p>
        </w:tc>
      </w:tr>
      <w:tr w:rsidR="00FC2177" w:rsidRPr="000B0C00" w14:paraId="337AC8EC" w14:textId="77777777" w:rsidTr="006650DF">
        <w:trPr>
          <w:cantSplit/>
          <w:jc w:val="center"/>
        </w:trPr>
        <w:tc>
          <w:tcPr>
            <w:tcW w:w="1809" w:type="dxa"/>
            <w:vAlign w:val="center"/>
          </w:tcPr>
          <w:p w14:paraId="29BC510A" w14:textId="77777777" w:rsidR="00FC2177" w:rsidRPr="000B0C00" w:rsidRDefault="00FC2177" w:rsidP="0002491E">
            <w:pPr>
              <w:pStyle w:val="TableText"/>
            </w:pPr>
            <w:r w:rsidRPr="000B0C00">
              <w:t>S</w:t>
            </w:r>
            <w:r>
              <w:t>erver3</w:t>
            </w:r>
          </w:p>
        </w:tc>
        <w:tc>
          <w:tcPr>
            <w:tcW w:w="1175" w:type="dxa"/>
            <w:vAlign w:val="center"/>
          </w:tcPr>
          <w:p w14:paraId="387DBAC9" w14:textId="77777777" w:rsidR="00FC2177" w:rsidRPr="000B0C00" w:rsidRDefault="00FC2177" w:rsidP="0002491E">
            <w:pPr>
              <w:pStyle w:val="TableText"/>
            </w:pPr>
            <w:r w:rsidRPr="000B0C00">
              <w:t>NIC</w:t>
            </w:r>
          </w:p>
        </w:tc>
        <w:tc>
          <w:tcPr>
            <w:tcW w:w="2210" w:type="dxa"/>
            <w:vAlign w:val="center"/>
          </w:tcPr>
          <w:p w14:paraId="4A7375CE" w14:textId="77777777" w:rsidR="00FC2177" w:rsidRPr="000B0C00" w:rsidRDefault="00FC2177" w:rsidP="0002491E">
            <w:pPr>
              <w:pStyle w:val="TableText"/>
            </w:pPr>
            <w:r>
              <w:t>10.255.255.254</w:t>
            </w:r>
          </w:p>
        </w:tc>
        <w:tc>
          <w:tcPr>
            <w:tcW w:w="2210" w:type="dxa"/>
            <w:vAlign w:val="center"/>
          </w:tcPr>
          <w:p w14:paraId="4A7B2FEF" w14:textId="77777777" w:rsidR="00FC2177" w:rsidRPr="000B0C00" w:rsidRDefault="00FC2177" w:rsidP="0002491E">
            <w:pPr>
              <w:pStyle w:val="TableText"/>
            </w:pPr>
            <w:r>
              <w:t>255.0.0.0</w:t>
            </w:r>
          </w:p>
        </w:tc>
        <w:tc>
          <w:tcPr>
            <w:tcW w:w="1866" w:type="dxa"/>
            <w:vAlign w:val="center"/>
          </w:tcPr>
          <w:p w14:paraId="72EAC454" w14:textId="77777777" w:rsidR="00FC2177" w:rsidRPr="000B0C00" w:rsidRDefault="00FC2177" w:rsidP="0002491E">
            <w:pPr>
              <w:pStyle w:val="TableText"/>
            </w:pPr>
            <w:r>
              <w:t>10.0.0.1</w:t>
            </w:r>
          </w:p>
        </w:tc>
      </w:tr>
      <w:tr w:rsidR="00FC2177" w:rsidRPr="000B0C00" w14:paraId="2792936A" w14:textId="77777777" w:rsidTr="006650DF">
        <w:trPr>
          <w:cantSplit/>
          <w:jc w:val="center"/>
        </w:trPr>
        <w:tc>
          <w:tcPr>
            <w:tcW w:w="1809" w:type="dxa"/>
            <w:vAlign w:val="center"/>
          </w:tcPr>
          <w:p w14:paraId="087AC9B3" w14:textId="77777777" w:rsidR="00FC2177" w:rsidRPr="000B0C00" w:rsidRDefault="00FC2177" w:rsidP="0002491E">
            <w:pPr>
              <w:pStyle w:val="TableText"/>
            </w:pPr>
            <w:r>
              <w:t>L1</w:t>
            </w:r>
          </w:p>
        </w:tc>
        <w:tc>
          <w:tcPr>
            <w:tcW w:w="1175" w:type="dxa"/>
            <w:vAlign w:val="center"/>
          </w:tcPr>
          <w:p w14:paraId="699881D6" w14:textId="77777777" w:rsidR="00FC2177" w:rsidRPr="000B0C00" w:rsidRDefault="00FC2177" w:rsidP="0002491E">
            <w:pPr>
              <w:pStyle w:val="TableText"/>
            </w:pPr>
            <w:r w:rsidRPr="000B0C00">
              <w:t>NIC</w:t>
            </w:r>
          </w:p>
        </w:tc>
        <w:tc>
          <w:tcPr>
            <w:tcW w:w="2210" w:type="dxa"/>
            <w:vAlign w:val="center"/>
          </w:tcPr>
          <w:p w14:paraId="1AB9D639" w14:textId="77777777" w:rsidR="00FC2177" w:rsidRPr="000B0C00" w:rsidRDefault="00FC2177" w:rsidP="0002491E">
            <w:pPr>
              <w:pStyle w:val="TableText"/>
            </w:pPr>
            <w:r>
              <w:t>172.16.0.2</w:t>
            </w:r>
          </w:p>
        </w:tc>
        <w:tc>
          <w:tcPr>
            <w:tcW w:w="2210" w:type="dxa"/>
            <w:vAlign w:val="center"/>
          </w:tcPr>
          <w:p w14:paraId="665BF643" w14:textId="77777777" w:rsidR="00FC2177" w:rsidRPr="000B0C00" w:rsidRDefault="00FC2177" w:rsidP="0002491E">
            <w:pPr>
              <w:pStyle w:val="TableText"/>
            </w:pPr>
            <w:r>
              <w:t>255.255.0.0</w:t>
            </w:r>
          </w:p>
        </w:tc>
        <w:tc>
          <w:tcPr>
            <w:tcW w:w="1866" w:type="dxa"/>
            <w:vAlign w:val="center"/>
          </w:tcPr>
          <w:p w14:paraId="710352F6" w14:textId="77777777" w:rsidR="00FC2177" w:rsidRPr="000B0C00" w:rsidRDefault="00FC2177" w:rsidP="0002491E">
            <w:pPr>
              <w:pStyle w:val="TableText"/>
            </w:pPr>
            <w:r>
              <w:t>172.16.0.1</w:t>
            </w:r>
          </w:p>
        </w:tc>
      </w:tr>
      <w:tr w:rsidR="00FC2177" w:rsidRPr="000B0C00" w14:paraId="5424A1D7" w14:textId="77777777" w:rsidTr="006650DF">
        <w:trPr>
          <w:cantSplit/>
          <w:jc w:val="center"/>
        </w:trPr>
        <w:tc>
          <w:tcPr>
            <w:tcW w:w="1809" w:type="dxa"/>
            <w:vAlign w:val="center"/>
          </w:tcPr>
          <w:p w14:paraId="3D2E20A6" w14:textId="77777777" w:rsidR="00FC2177" w:rsidRPr="000B0C00" w:rsidRDefault="00FC2177" w:rsidP="0002491E">
            <w:pPr>
              <w:pStyle w:val="TableText"/>
            </w:pPr>
            <w:r>
              <w:t>L2</w:t>
            </w:r>
          </w:p>
        </w:tc>
        <w:tc>
          <w:tcPr>
            <w:tcW w:w="1175" w:type="dxa"/>
            <w:vAlign w:val="center"/>
          </w:tcPr>
          <w:p w14:paraId="2DA763A9" w14:textId="77777777" w:rsidR="00FC2177" w:rsidRPr="000B0C00" w:rsidRDefault="00FC2177" w:rsidP="0002491E">
            <w:pPr>
              <w:pStyle w:val="TableText"/>
            </w:pPr>
            <w:r w:rsidRPr="000B0C00">
              <w:t>NIC</w:t>
            </w:r>
          </w:p>
        </w:tc>
        <w:tc>
          <w:tcPr>
            <w:tcW w:w="2210" w:type="dxa"/>
            <w:vAlign w:val="center"/>
          </w:tcPr>
          <w:p w14:paraId="09A71EB1" w14:textId="77777777" w:rsidR="00FC2177" w:rsidRPr="000B0C00" w:rsidRDefault="00FC2177" w:rsidP="0002491E">
            <w:pPr>
              <w:pStyle w:val="TableText"/>
            </w:pPr>
            <w:r>
              <w:t>192.168.0.2</w:t>
            </w:r>
          </w:p>
        </w:tc>
        <w:tc>
          <w:tcPr>
            <w:tcW w:w="2210" w:type="dxa"/>
            <w:vAlign w:val="center"/>
          </w:tcPr>
          <w:p w14:paraId="6B512D09" w14:textId="77777777" w:rsidR="00FC2177" w:rsidRPr="000B0C00" w:rsidRDefault="00FC2177" w:rsidP="0002491E">
            <w:pPr>
              <w:pStyle w:val="TableText"/>
            </w:pPr>
            <w:r>
              <w:t>255.255.255.0</w:t>
            </w:r>
          </w:p>
        </w:tc>
        <w:tc>
          <w:tcPr>
            <w:tcW w:w="1866" w:type="dxa"/>
            <w:vAlign w:val="center"/>
          </w:tcPr>
          <w:p w14:paraId="2439B013" w14:textId="77777777" w:rsidR="00FC2177" w:rsidRPr="000B0C00" w:rsidRDefault="00FC2177" w:rsidP="0002491E">
            <w:pPr>
              <w:pStyle w:val="TableText"/>
            </w:pPr>
            <w:r>
              <w:t>192.168.0.1</w:t>
            </w:r>
          </w:p>
        </w:tc>
      </w:tr>
      <w:tr w:rsidR="00FC2177" w:rsidRPr="000B0C00" w14:paraId="57612AD1" w14:textId="77777777" w:rsidTr="006650DF">
        <w:trPr>
          <w:cantSplit/>
          <w:jc w:val="center"/>
        </w:trPr>
        <w:tc>
          <w:tcPr>
            <w:tcW w:w="1809" w:type="dxa"/>
            <w:vAlign w:val="center"/>
          </w:tcPr>
          <w:p w14:paraId="1C61A640" w14:textId="77777777" w:rsidR="00FC2177" w:rsidRPr="000B0C00" w:rsidRDefault="00FC2177" w:rsidP="0002491E">
            <w:pPr>
              <w:pStyle w:val="TableText"/>
            </w:pPr>
            <w:r>
              <w:t>L3</w:t>
            </w:r>
          </w:p>
        </w:tc>
        <w:tc>
          <w:tcPr>
            <w:tcW w:w="1175" w:type="dxa"/>
            <w:vAlign w:val="center"/>
          </w:tcPr>
          <w:p w14:paraId="6933A35D" w14:textId="77777777" w:rsidR="00FC2177" w:rsidRPr="000B0C00" w:rsidRDefault="00FC2177" w:rsidP="0002491E">
            <w:pPr>
              <w:pStyle w:val="TableText"/>
            </w:pPr>
            <w:r w:rsidRPr="000B0C00">
              <w:t>NIC</w:t>
            </w:r>
          </w:p>
        </w:tc>
        <w:tc>
          <w:tcPr>
            <w:tcW w:w="2210" w:type="dxa"/>
            <w:vAlign w:val="center"/>
          </w:tcPr>
          <w:p w14:paraId="7D0F16E0" w14:textId="77777777" w:rsidR="00FC2177" w:rsidRPr="000B0C00" w:rsidRDefault="00FC2177" w:rsidP="0002491E">
            <w:pPr>
              <w:pStyle w:val="TableText"/>
            </w:pPr>
            <w:r>
              <w:t>10.0.0.2</w:t>
            </w:r>
          </w:p>
        </w:tc>
        <w:tc>
          <w:tcPr>
            <w:tcW w:w="2210" w:type="dxa"/>
            <w:vAlign w:val="center"/>
          </w:tcPr>
          <w:p w14:paraId="46ED8563" w14:textId="77777777" w:rsidR="00FC2177" w:rsidRPr="000B0C00" w:rsidRDefault="00FC2177" w:rsidP="0002491E">
            <w:pPr>
              <w:pStyle w:val="TableText"/>
            </w:pPr>
            <w:r>
              <w:t>255.0.0.0</w:t>
            </w:r>
          </w:p>
        </w:tc>
        <w:tc>
          <w:tcPr>
            <w:tcW w:w="1866" w:type="dxa"/>
            <w:vAlign w:val="center"/>
          </w:tcPr>
          <w:p w14:paraId="2123041A" w14:textId="77777777" w:rsidR="00FC2177" w:rsidRPr="000B0C00" w:rsidRDefault="00FC2177" w:rsidP="0002491E">
            <w:pPr>
              <w:pStyle w:val="TableText"/>
            </w:pPr>
            <w:r>
              <w:t>10.0.0.1</w:t>
            </w:r>
          </w:p>
        </w:tc>
      </w:tr>
    </w:tbl>
    <w:p w14:paraId="45B477CE" w14:textId="77777777" w:rsidR="009D2C27" w:rsidRPr="00BB73FF" w:rsidRDefault="00FC2177" w:rsidP="005A567F">
      <w:pPr>
        <w:pStyle w:val="LabSection"/>
      </w:pPr>
      <w:r w:rsidRPr="000B0C00">
        <w:t xml:space="preserve"> </w:t>
      </w:r>
      <w:r>
        <w:t>Objectives</w:t>
      </w:r>
    </w:p>
    <w:p w14:paraId="3764F88C" w14:textId="77777777" w:rsidR="007761AE" w:rsidRPr="0007423A" w:rsidRDefault="00963E34" w:rsidP="0007423A">
      <w:pPr>
        <w:pStyle w:val="BodyTextL25Bold"/>
      </w:pPr>
      <w:r w:rsidRPr="00E67847">
        <w:t>Part</w:t>
      </w:r>
      <w:r>
        <w:t xml:space="preserve"> 1: </w:t>
      </w:r>
      <w:r w:rsidR="00BE4C3F">
        <w:t>Troubleshoot ACL Issue 1</w:t>
      </w:r>
    </w:p>
    <w:p w14:paraId="379FDD1D" w14:textId="77777777" w:rsidR="00BA627F" w:rsidRPr="004C0909" w:rsidRDefault="00FF007C" w:rsidP="00E67847">
      <w:pPr>
        <w:pStyle w:val="BodyTextL25Bold"/>
      </w:pPr>
      <w:r>
        <w:t xml:space="preserve">Part 2: </w:t>
      </w:r>
      <w:r w:rsidR="00BE4C3F">
        <w:t>Troubleshoot ACL Issue 2</w:t>
      </w:r>
    </w:p>
    <w:p w14:paraId="0AF27B9A" w14:textId="77777777" w:rsidR="00FF007C" w:rsidRPr="004C0909" w:rsidRDefault="00FF007C" w:rsidP="00FF007C">
      <w:pPr>
        <w:pStyle w:val="BodyTextL25Bold"/>
      </w:pPr>
      <w:r>
        <w:t xml:space="preserve">Part 3: </w:t>
      </w:r>
      <w:r w:rsidR="00BE4C3F">
        <w:t>Troubleshoot ACL Issue 3</w:t>
      </w:r>
      <w:bookmarkStart w:id="0" w:name="_GoBack"/>
      <w:bookmarkEnd w:id="0"/>
    </w:p>
    <w:p w14:paraId="137C8329" w14:textId="77777777" w:rsidR="00C07FD9" w:rsidRPr="00C07FD9" w:rsidRDefault="00FF007C" w:rsidP="005A567F">
      <w:pPr>
        <w:pStyle w:val="LabSection"/>
      </w:pPr>
      <w:r>
        <w:lastRenderedPageBreak/>
        <w:t>Scenario</w:t>
      </w:r>
    </w:p>
    <w:p w14:paraId="1D32553F" w14:textId="2C4D278D" w:rsidR="00760AEB" w:rsidRDefault="00FF007C" w:rsidP="000A04D8">
      <w:pPr>
        <w:pStyle w:val="BodyTextL25"/>
      </w:pPr>
      <w:r>
        <w:rPr>
          <w:rFonts w:eastAsia="Arial"/>
        </w:rPr>
        <w:t xml:space="preserve">This network is </w:t>
      </w:r>
      <w:r w:rsidR="00903FB1">
        <w:rPr>
          <w:rFonts w:eastAsia="Arial"/>
        </w:rPr>
        <w:t>meant</w:t>
      </w:r>
      <w:r>
        <w:rPr>
          <w:rFonts w:eastAsia="Arial"/>
        </w:rPr>
        <w:t xml:space="preserve"> to have the following three </w:t>
      </w:r>
      <w:r w:rsidR="00BE4C3F">
        <w:rPr>
          <w:rFonts w:eastAsia="Arial"/>
        </w:rPr>
        <w:t>policies implemented</w:t>
      </w:r>
      <w:r>
        <w:rPr>
          <w:rFonts w:eastAsia="Arial"/>
        </w:rPr>
        <w:t>:</w:t>
      </w:r>
    </w:p>
    <w:p w14:paraId="29E4D420" w14:textId="70A363EE" w:rsidR="00760AEB" w:rsidRDefault="007F27C2" w:rsidP="000A04D8">
      <w:pPr>
        <w:pStyle w:val="Bulletlevel1"/>
        <w:numPr>
          <w:ilvl w:val="0"/>
          <w:numId w:val="5"/>
        </w:numPr>
      </w:pPr>
      <w:r>
        <w:t xml:space="preserve">Do not allow hosts from </w:t>
      </w:r>
      <w:r w:rsidR="008C4B48">
        <w:t>the LAN1 (</w:t>
      </w:r>
      <w:r w:rsidR="00760AEB">
        <w:t>10.0.0.0/8</w:t>
      </w:r>
      <w:r w:rsidR="008C4B48">
        <w:t>)</w:t>
      </w:r>
      <w:r w:rsidR="00760AEB">
        <w:t xml:space="preserve"> network </w:t>
      </w:r>
      <w:r w:rsidR="005D522D">
        <w:t xml:space="preserve">access to </w:t>
      </w:r>
      <w:r w:rsidR="00444EE2">
        <w:t xml:space="preserve">the </w:t>
      </w:r>
      <w:r w:rsidR="008C4B48">
        <w:t>LAN2 (</w:t>
      </w:r>
      <w:r w:rsidR="000A04D8">
        <w:t>172.16.0.0/16</w:t>
      </w:r>
      <w:r w:rsidR="008C4B48">
        <w:t>)</w:t>
      </w:r>
      <w:r w:rsidR="000A04D8">
        <w:t xml:space="preserve"> network</w:t>
      </w:r>
      <w:r>
        <w:t>. Permit all other access.</w:t>
      </w:r>
    </w:p>
    <w:p w14:paraId="69787E30" w14:textId="4048FCC3" w:rsidR="007F27C2" w:rsidRDefault="007F27C2" w:rsidP="007F27C2">
      <w:pPr>
        <w:pStyle w:val="Bulletlevel1"/>
        <w:numPr>
          <w:ilvl w:val="0"/>
          <w:numId w:val="5"/>
        </w:numPr>
      </w:pPr>
      <w:r>
        <w:t xml:space="preserve">Do not </w:t>
      </w:r>
      <w:r w:rsidR="005032DA">
        <w:t xml:space="preserve">allow host L2 in </w:t>
      </w:r>
      <w:r w:rsidR="008C4B48">
        <w:t>LAN2 (</w:t>
      </w:r>
      <w:r>
        <w:t>172.16.0.</w:t>
      </w:r>
      <w:r w:rsidR="005032DA">
        <w:t>0</w:t>
      </w:r>
      <w:r>
        <w:t>/16</w:t>
      </w:r>
      <w:r w:rsidR="008C4B48">
        <w:t>)</w:t>
      </w:r>
      <w:r>
        <w:t xml:space="preserve"> network </w:t>
      </w:r>
      <w:r w:rsidR="005D522D">
        <w:t xml:space="preserve">access to </w:t>
      </w:r>
      <w:r w:rsidR="00444EE2">
        <w:t xml:space="preserve">the </w:t>
      </w:r>
      <w:r w:rsidR="005032DA">
        <w:t>LAN3 (192.168.0.0/24)</w:t>
      </w:r>
      <w:r>
        <w:t>. Permit all other access.</w:t>
      </w:r>
    </w:p>
    <w:p w14:paraId="32F6969C" w14:textId="14985D7E" w:rsidR="007F27C2" w:rsidRDefault="005032DA" w:rsidP="007F27C2">
      <w:pPr>
        <w:pStyle w:val="Bulletlevel1"/>
        <w:numPr>
          <w:ilvl w:val="0"/>
          <w:numId w:val="5"/>
        </w:numPr>
      </w:pPr>
      <w:r>
        <w:t xml:space="preserve">Only permit host L3 in </w:t>
      </w:r>
      <w:r w:rsidR="008C4B48">
        <w:t>LAN3 (</w:t>
      </w:r>
      <w:r w:rsidR="007F27C2">
        <w:t>192.168.0.0/24</w:t>
      </w:r>
      <w:r w:rsidR="008C4B48">
        <w:t>)</w:t>
      </w:r>
      <w:r w:rsidR="007F27C2">
        <w:t xml:space="preserve"> network access to </w:t>
      </w:r>
      <w:r w:rsidR="00444EE2">
        <w:t xml:space="preserve">the </w:t>
      </w:r>
      <w:r>
        <w:t>LAN1 (10.0.0.0/8)</w:t>
      </w:r>
      <w:r w:rsidR="007F27C2">
        <w:t xml:space="preserve">. </w:t>
      </w:r>
    </w:p>
    <w:p w14:paraId="361A0D32" w14:textId="50FE58FC" w:rsidR="00FF007C" w:rsidRDefault="00523180" w:rsidP="00FF007C">
      <w:pPr>
        <w:pStyle w:val="BodyTextL25"/>
      </w:pPr>
      <w:r>
        <w:t xml:space="preserve">No other restrictions should be in place. </w:t>
      </w:r>
      <w:r w:rsidR="00FF007C">
        <w:t>Unfortunately, the rules that have been implemented are not working correctly. Your task is to find and fix t</w:t>
      </w:r>
      <w:r w:rsidR="00903FB1">
        <w:t xml:space="preserve">he errors related to the access </w:t>
      </w:r>
      <w:r w:rsidR="00FF007C">
        <w:t xml:space="preserve">lists on </w:t>
      </w:r>
      <w:r w:rsidR="00FF007C" w:rsidRPr="00903FB1">
        <w:rPr>
          <w:b/>
        </w:rPr>
        <w:t>R1</w:t>
      </w:r>
      <w:r w:rsidR="00FF007C">
        <w:t>.</w:t>
      </w:r>
    </w:p>
    <w:p w14:paraId="48A88C3F" w14:textId="52A07FD3" w:rsidR="004D61EB" w:rsidRPr="00672919" w:rsidRDefault="004D61EB" w:rsidP="00FF007C">
      <w:pPr>
        <w:pStyle w:val="BodyTextL25"/>
      </w:pPr>
      <w:r w:rsidRPr="000A04D8">
        <w:rPr>
          <w:b/>
        </w:rPr>
        <w:t>Note</w:t>
      </w:r>
      <w:r>
        <w:t xml:space="preserve">: To attain full marks in this lab, it is best to remove and re-enter ACLs. It </w:t>
      </w:r>
      <w:r w:rsidR="008C4B48">
        <w:t xml:space="preserve">is </w:t>
      </w:r>
      <w:r>
        <w:t xml:space="preserve">also best to remove and re-enter any invalid </w:t>
      </w:r>
      <w:r w:rsidRPr="000A04D8">
        <w:rPr>
          <w:b/>
        </w:rPr>
        <w:t>ip access-group</w:t>
      </w:r>
      <w:r>
        <w:t xml:space="preserve"> command.</w:t>
      </w:r>
    </w:p>
    <w:p w14:paraId="2078F7FB" w14:textId="77777777" w:rsidR="00112AC5" w:rsidRPr="004C0909" w:rsidRDefault="00C34937" w:rsidP="00C34937">
      <w:pPr>
        <w:pStyle w:val="PartHead"/>
      </w:pPr>
      <w:r>
        <w:t>Troubleshoot ACL Issue 1</w:t>
      </w:r>
    </w:p>
    <w:p w14:paraId="5BCE103B" w14:textId="22AD1615" w:rsidR="00112AC5" w:rsidRDefault="005032DA" w:rsidP="00580E73">
      <w:pPr>
        <w:pStyle w:val="BodyTextL25"/>
      </w:pPr>
      <w:r w:rsidRPr="005032DA">
        <w:t>Do not allow hosts from the LAN1 (10.0.0.0/8) network access to LAN2 (172.16.0.0/16) network. Permit all other access.</w:t>
      </w:r>
      <w:r w:rsidR="0040433B">
        <w:t xml:space="preserve"> This is not currently the case.</w:t>
      </w:r>
    </w:p>
    <w:p w14:paraId="0B517C2E" w14:textId="77777777" w:rsidR="00112AC5" w:rsidRDefault="00391120" w:rsidP="00787CC1">
      <w:pPr>
        <w:pStyle w:val="StepHead"/>
      </w:pPr>
      <w:r>
        <w:t>Determine the ACL problem</w:t>
      </w:r>
      <w:r w:rsidR="00922909">
        <w:t>.</w:t>
      </w:r>
    </w:p>
    <w:p w14:paraId="5015B4E5" w14:textId="77777777" w:rsidR="00523180" w:rsidRDefault="00523180" w:rsidP="00523180">
      <w:pPr>
        <w:pStyle w:val="SubStepAlpha"/>
        <w:numPr>
          <w:ilvl w:val="0"/>
          <w:numId w:val="0"/>
        </w:numPr>
        <w:ind w:left="720" w:hanging="360"/>
      </w:pPr>
      <w:r>
        <w:t xml:space="preserve">As you perform the following tasks, compare the results to </w:t>
      </w:r>
      <w:r w:rsidR="00BE4C3F">
        <w:t>what you would expect from the ACL</w:t>
      </w:r>
      <w:r>
        <w:t>.</w:t>
      </w:r>
    </w:p>
    <w:p w14:paraId="4C234D4C" w14:textId="0A751AE4" w:rsidR="005D522D" w:rsidRDefault="00A474F8" w:rsidP="00986AEC">
      <w:pPr>
        <w:pStyle w:val="SubStepAlpha"/>
      </w:pPr>
      <w:r>
        <w:t xml:space="preserve">Using </w:t>
      </w:r>
      <w:r w:rsidR="005D522D" w:rsidRPr="00A474F8">
        <w:rPr>
          <w:b/>
        </w:rPr>
        <w:t>L</w:t>
      </w:r>
      <w:r w:rsidR="005032DA">
        <w:rPr>
          <w:b/>
        </w:rPr>
        <w:t>1</w:t>
      </w:r>
      <w:r>
        <w:t xml:space="preserve">, </w:t>
      </w:r>
      <w:r w:rsidR="005D522D">
        <w:t xml:space="preserve">open the Command Prompt and </w:t>
      </w:r>
      <w:r w:rsidR="005032DA">
        <w:t xml:space="preserve">ping </w:t>
      </w:r>
      <w:r w:rsidR="005D522D">
        <w:t>Server</w:t>
      </w:r>
      <w:r w:rsidR="005032DA">
        <w:t>2</w:t>
      </w:r>
      <w:r w:rsidR="00F8360C">
        <w:t xml:space="preserve"> using the </w:t>
      </w:r>
      <w:r w:rsidR="00F8360C" w:rsidRPr="00F8360C">
        <w:rPr>
          <w:b/>
        </w:rPr>
        <w:t>ping –t 172.16.255.254</w:t>
      </w:r>
      <w:r w:rsidR="00F8360C">
        <w:t xml:space="preserve"> command</w:t>
      </w:r>
      <w:r w:rsidR="005D522D">
        <w:t xml:space="preserve">. </w:t>
      </w:r>
      <w:r w:rsidR="00F8360C">
        <w:t>As expected, t</w:t>
      </w:r>
      <w:r w:rsidR="004D61EB">
        <w:t xml:space="preserve">he </w:t>
      </w:r>
      <w:r w:rsidR="00F8360C">
        <w:t xml:space="preserve">pings should not be </w:t>
      </w:r>
      <w:r w:rsidR="004D61EB">
        <w:t>successful</w:t>
      </w:r>
      <w:r w:rsidR="00F8360C">
        <w:t>. However, hosts in LAN3 should be able to access LAN2.</w:t>
      </w:r>
      <w:r w:rsidR="004D61EB">
        <w:t xml:space="preserve"> </w:t>
      </w:r>
    </w:p>
    <w:p w14:paraId="5AB12662" w14:textId="285428FF" w:rsidR="00F8360C" w:rsidRDefault="00F8360C" w:rsidP="00F8360C">
      <w:pPr>
        <w:pStyle w:val="SubStepAlpha"/>
      </w:pPr>
      <w:r>
        <w:t xml:space="preserve">Using </w:t>
      </w:r>
      <w:r w:rsidRPr="00F8360C">
        <w:rPr>
          <w:b/>
        </w:rPr>
        <w:t>L3</w:t>
      </w:r>
      <w:r>
        <w:t xml:space="preserve">, open the Command Prompt and ping Server2. The pings should be successful. </w:t>
      </w:r>
    </w:p>
    <w:p w14:paraId="41E8CDC1" w14:textId="1C88835D" w:rsidR="00922909" w:rsidRDefault="00BE4C3F" w:rsidP="004D61EB">
      <w:pPr>
        <w:pStyle w:val="SubStepAlpha"/>
      </w:pPr>
      <w:r>
        <w:t>View the running configuration on</w:t>
      </w:r>
      <w:r w:rsidR="00922909">
        <w:t xml:space="preserve"> </w:t>
      </w:r>
      <w:r w:rsidR="00922909" w:rsidRPr="00922909">
        <w:rPr>
          <w:b/>
        </w:rPr>
        <w:t>R1</w:t>
      </w:r>
      <w:r w:rsidR="00922909">
        <w:t xml:space="preserve">. </w:t>
      </w:r>
      <w:r w:rsidR="000F663F">
        <w:t xml:space="preserve">Examine access list </w:t>
      </w:r>
      <w:r w:rsidR="00F8360C">
        <w:rPr>
          <w:b/>
        </w:rPr>
        <w:t>DENY-LAN1</w:t>
      </w:r>
      <w:r w:rsidR="000F663F">
        <w:t xml:space="preserve"> </w:t>
      </w:r>
      <w:r w:rsidR="004D61EB">
        <w:t xml:space="preserve">ACL </w:t>
      </w:r>
      <w:r w:rsidR="000F663F">
        <w:t>and its placement on the interfaces</w:t>
      </w:r>
      <w:r w:rsidR="00922909">
        <w:t xml:space="preserve">. </w:t>
      </w:r>
      <w:r w:rsidR="00C34937">
        <w:t>Is there any statement in the list that permits or denies traffic to other networks? Are the statements in the correct order?</w:t>
      </w:r>
      <w:r w:rsidR="004D61EB">
        <w:t xml:space="preserve"> Is the access list configured on the correct interface and in the correct direction? </w:t>
      </w:r>
    </w:p>
    <w:p w14:paraId="1B2A452D" w14:textId="77777777" w:rsidR="00922909" w:rsidRDefault="00C34937" w:rsidP="00523180">
      <w:pPr>
        <w:pStyle w:val="SubStepAlpha"/>
      </w:pPr>
      <w:r>
        <w:t>Perform</w:t>
      </w:r>
      <w:r w:rsidR="00922909">
        <w:t xml:space="preserve"> other tests</w:t>
      </w:r>
      <w:r>
        <w:t>,</w:t>
      </w:r>
      <w:r w:rsidR="00922909">
        <w:t xml:space="preserve"> as </w:t>
      </w:r>
      <w:r w:rsidR="00903FB1">
        <w:t>necessary</w:t>
      </w:r>
      <w:r w:rsidR="00922909">
        <w:t>.</w:t>
      </w:r>
    </w:p>
    <w:p w14:paraId="3FAC7D94" w14:textId="77777777" w:rsidR="00112AC5" w:rsidRDefault="00C34937" w:rsidP="00787CC1">
      <w:pPr>
        <w:pStyle w:val="StepHead"/>
      </w:pPr>
      <w:r>
        <w:t>Implement a solution</w:t>
      </w:r>
      <w:r w:rsidR="00922909">
        <w:t>.</w:t>
      </w:r>
    </w:p>
    <w:p w14:paraId="575A7360" w14:textId="536570A8" w:rsidR="00C34937" w:rsidRDefault="00922909" w:rsidP="00C34937">
      <w:pPr>
        <w:pStyle w:val="BodyTextL25"/>
      </w:pPr>
      <w:r>
        <w:t xml:space="preserve">Make </w:t>
      </w:r>
      <w:r w:rsidR="00861999">
        <w:t>the necessary adjustments to</w:t>
      </w:r>
      <w:r w:rsidR="004D61EB">
        <w:t xml:space="preserve"> the</w:t>
      </w:r>
      <w:r w:rsidR="00861999">
        <w:t xml:space="preserve"> </w:t>
      </w:r>
      <w:r w:rsidR="00F8360C">
        <w:rPr>
          <w:b/>
        </w:rPr>
        <w:t>DENY-LAN1</w:t>
      </w:r>
      <w:r w:rsidR="004D61EB">
        <w:rPr>
          <w:b/>
        </w:rPr>
        <w:t xml:space="preserve"> </w:t>
      </w:r>
      <w:r w:rsidR="004D61EB" w:rsidRPr="000A04D8">
        <w:t>ACL</w:t>
      </w:r>
      <w:r w:rsidR="004D61EB">
        <w:t xml:space="preserve"> </w:t>
      </w:r>
      <w:r w:rsidR="00861999">
        <w:t>or to its placement</w:t>
      </w:r>
      <w:r w:rsidR="007A6186">
        <w:t>,</w:t>
      </w:r>
      <w:r w:rsidR="00861999">
        <w:t xml:space="preserve"> to </w:t>
      </w:r>
      <w:r>
        <w:t>fix the problem.</w:t>
      </w:r>
    </w:p>
    <w:p w14:paraId="44091732" w14:textId="77777777" w:rsidR="00C34937" w:rsidRDefault="00C34937" w:rsidP="00C34937">
      <w:pPr>
        <w:pStyle w:val="StepHead"/>
      </w:pPr>
      <w:r>
        <w:t xml:space="preserve">Verify </w:t>
      </w:r>
      <w:r w:rsidR="00903FB1">
        <w:t xml:space="preserve">that </w:t>
      </w:r>
      <w:r>
        <w:t>the problem is resolved and document the solution.</w:t>
      </w:r>
    </w:p>
    <w:p w14:paraId="2BCBB387" w14:textId="2BFC64AA" w:rsidR="00E87D18" w:rsidRDefault="00922909" w:rsidP="00C34937">
      <w:pPr>
        <w:pStyle w:val="BodyTextL25"/>
      </w:pPr>
      <w:r>
        <w:t xml:space="preserve">If the problem is </w:t>
      </w:r>
      <w:r w:rsidR="00C34937">
        <w:t>resolved</w:t>
      </w:r>
      <w:r w:rsidR="00903FB1">
        <w:t>, document the solution</w:t>
      </w:r>
      <w:r w:rsidR="007A6186">
        <w:t>;</w:t>
      </w:r>
      <w:r>
        <w:t xml:space="preserve"> </w:t>
      </w:r>
      <w:r w:rsidR="00903FB1">
        <w:t>otherwise return to S</w:t>
      </w:r>
      <w:r>
        <w:t>tep 1.</w:t>
      </w:r>
    </w:p>
    <w:p w14:paraId="3297BAE5" w14:textId="77777777" w:rsidR="00922909" w:rsidRPr="004C0909" w:rsidRDefault="00C34937" w:rsidP="00C34937">
      <w:pPr>
        <w:pStyle w:val="PartHead"/>
      </w:pPr>
      <w:r>
        <w:t>Troubleshoot ACL Issue 2</w:t>
      </w:r>
    </w:p>
    <w:p w14:paraId="43BD8A73" w14:textId="11F9F553" w:rsidR="0040433B" w:rsidRDefault="00F8360C" w:rsidP="0040433B">
      <w:pPr>
        <w:pStyle w:val="BodyTextL25"/>
      </w:pPr>
      <w:r w:rsidRPr="00F8360C">
        <w:t>Do not allow host L2 in LAN2 (172.16.0.0/16) network access to the LAN3 (192.168.0.0/24). Permit all other access.</w:t>
      </w:r>
      <w:r>
        <w:t xml:space="preserve"> </w:t>
      </w:r>
      <w:r w:rsidR="0040433B">
        <w:t>This is not currently the case.</w:t>
      </w:r>
    </w:p>
    <w:p w14:paraId="59752795" w14:textId="77777777" w:rsidR="0040433B" w:rsidRDefault="0040433B" w:rsidP="0040433B">
      <w:pPr>
        <w:pStyle w:val="StepHead"/>
      </w:pPr>
      <w:r>
        <w:t>Determine the ACL problem.</w:t>
      </w:r>
    </w:p>
    <w:p w14:paraId="4B201EF3" w14:textId="77777777" w:rsidR="00D26963" w:rsidRDefault="00D26963" w:rsidP="00D26963">
      <w:pPr>
        <w:pStyle w:val="SubStepAlpha"/>
        <w:numPr>
          <w:ilvl w:val="0"/>
          <w:numId w:val="0"/>
        </w:numPr>
        <w:ind w:left="720" w:hanging="360"/>
      </w:pPr>
      <w:r>
        <w:t>As you perform the following tasks, compare the results to what you would expect from the ACL.</w:t>
      </w:r>
    </w:p>
    <w:p w14:paraId="2A502C84" w14:textId="4EED0528" w:rsidR="00D26963" w:rsidRDefault="00D26963" w:rsidP="00D26963">
      <w:pPr>
        <w:pStyle w:val="SubStepAlpha"/>
      </w:pPr>
      <w:r>
        <w:t xml:space="preserve">Using </w:t>
      </w:r>
      <w:r w:rsidRPr="00A474F8">
        <w:rPr>
          <w:b/>
        </w:rPr>
        <w:t>L</w:t>
      </w:r>
      <w:r>
        <w:rPr>
          <w:b/>
        </w:rPr>
        <w:t>2</w:t>
      </w:r>
      <w:r>
        <w:t xml:space="preserve">, open the Command Prompt and ping Server3 using the </w:t>
      </w:r>
      <w:r w:rsidRPr="00F8360C">
        <w:rPr>
          <w:b/>
        </w:rPr>
        <w:t xml:space="preserve">ping –t </w:t>
      </w:r>
      <w:r>
        <w:rPr>
          <w:b/>
        </w:rPr>
        <w:t>192.168.0.</w:t>
      </w:r>
      <w:r w:rsidRPr="00F8360C">
        <w:rPr>
          <w:b/>
        </w:rPr>
        <w:t>254</w:t>
      </w:r>
      <w:r>
        <w:t xml:space="preserve"> command. The pings should not be successful. However, other hosts in LAN2 should be able to access LAN3. </w:t>
      </w:r>
    </w:p>
    <w:p w14:paraId="60C88E6E" w14:textId="675463FE" w:rsidR="00D26963" w:rsidRDefault="00D26963" w:rsidP="00D26963">
      <w:pPr>
        <w:pStyle w:val="SubStepAlpha"/>
      </w:pPr>
      <w:r>
        <w:t xml:space="preserve">Using </w:t>
      </w:r>
      <w:r>
        <w:rPr>
          <w:b/>
        </w:rPr>
        <w:t>Server2</w:t>
      </w:r>
      <w:r>
        <w:t xml:space="preserve">, open the Command Prompt and ping Server3. The pings should be successful. </w:t>
      </w:r>
    </w:p>
    <w:p w14:paraId="090D00EF" w14:textId="7B09D2A2" w:rsidR="00D26963" w:rsidRDefault="00D26963" w:rsidP="00D26963">
      <w:pPr>
        <w:pStyle w:val="SubStepAlpha"/>
      </w:pPr>
      <w:r>
        <w:lastRenderedPageBreak/>
        <w:t xml:space="preserve">View the running configuration on </w:t>
      </w:r>
      <w:r w:rsidRPr="00922909">
        <w:rPr>
          <w:b/>
        </w:rPr>
        <w:t>R1</w:t>
      </w:r>
      <w:r>
        <w:t xml:space="preserve">. Examine access list </w:t>
      </w:r>
      <w:r>
        <w:rPr>
          <w:b/>
        </w:rPr>
        <w:t>DENY-L2</w:t>
      </w:r>
      <w:r>
        <w:t xml:space="preserve"> ACL and its placement on the interfaces. Is there any statement in the list that permits or denies traffic to other networks? Are the statements in the correct order? Is the access list configured on the correct interface and in the correct direction? </w:t>
      </w:r>
    </w:p>
    <w:p w14:paraId="52E984AC" w14:textId="77777777" w:rsidR="00D26963" w:rsidRDefault="00D26963" w:rsidP="00D26963">
      <w:pPr>
        <w:pStyle w:val="SubStepAlpha"/>
      </w:pPr>
      <w:r>
        <w:t>Perform other tests, as necessary.</w:t>
      </w:r>
    </w:p>
    <w:p w14:paraId="6393AEFF" w14:textId="77777777" w:rsidR="00D26963" w:rsidRDefault="00D26963" w:rsidP="00D26963">
      <w:pPr>
        <w:pStyle w:val="StepHead"/>
      </w:pPr>
      <w:r>
        <w:t>Implement a solution.</w:t>
      </w:r>
    </w:p>
    <w:p w14:paraId="33AD57C9" w14:textId="3F330A9F" w:rsidR="00D26963" w:rsidRDefault="00D26963" w:rsidP="00D26963">
      <w:pPr>
        <w:pStyle w:val="BodyTextL25"/>
      </w:pPr>
      <w:r>
        <w:t xml:space="preserve">Make the necessary adjustments to the </w:t>
      </w:r>
      <w:r>
        <w:rPr>
          <w:b/>
        </w:rPr>
        <w:t xml:space="preserve">DENY-L2 </w:t>
      </w:r>
      <w:r w:rsidRPr="000A04D8">
        <w:t>ACL</w:t>
      </w:r>
      <w:r>
        <w:t xml:space="preserve"> or to its placement, to fix the problem.</w:t>
      </w:r>
    </w:p>
    <w:p w14:paraId="1C0D8A1F" w14:textId="77777777" w:rsidR="00D26963" w:rsidRDefault="00D26963" w:rsidP="00D26963">
      <w:pPr>
        <w:pStyle w:val="StepHead"/>
      </w:pPr>
      <w:r>
        <w:t>Verify that the problem is resolved and document the solution.</w:t>
      </w:r>
    </w:p>
    <w:p w14:paraId="4E788168" w14:textId="77777777" w:rsidR="00D26963" w:rsidRDefault="00D26963" w:rsidP="00D26963">
      <w:pPr>
        <w:pStyle w:val="BodyTextL25"/>
      </w:pPr>
      <w:r>
        <w:t>If the problem is resolved, document the solution; otherwise return to Step 1.</w:t>
      </w:r>
    </w:p>
    <w:p w14:paraId="276C6508" w14:textId="77777777" w:rsidR="0040433B" w:rsidRPr="00146676" w:rsidRDefault="0040433B" w:rsidP="00C34937">
      <w:pPr>
        <w:pStyle w:val="BodyTextL25"/>
      </w:pPr>
    </w:p>
    <w:p w14:paraId="42556A18" w14:textId="77777777" w:rsidR="00922909" w:rsidRPr="004C0909" w:rsidRDefault="00C34937" w:rsidP="00922909">
      <w:pPr>
        <w:pStyle w:val="PartHead"/>
      </w:pPr>
      <w:r>
        <w:t>Troubleshoot ACL Issue 3</w:t>
      </w:r>
    </w:p>
    <w:p w14:paraId="1A20AD5E" w14:textId="49317BC4" w:rsidR="00633FFB" w:rsidRDefault="00D26963" w:rsidP="00633FFB">
      <w:pPr>
        <w:pStyle w:val="BodyTextL25"/>
      </w:pPr>
      <w:r w:rsidRPr="00D26963">
        <w:t>Only permit host L3 in LAN3 (192.168.0.0/24) network access to the LAN1 (10.0.0.0/8).</w:t>
      </w:r>
      <w:r w:rsidR="00633FFB">
        <w:t xml:space="preserve"> This is not currently the case.</w:t>
      </w:r>
    </w:p>
    <w:p w14:paraId="72A7AC10" w14:textId="77777777" w:rsidR="00633FFB" w:rsidRDefault="00633FFB" w:rsidP="00633FFB">
      <w:pPr>
        <w:pStyle w:val="StepHead"/>
      </w:pPr>
      <w:r>
        <w:t>Determine the ACL problem.</w:t>
      </w:r>
    </w:p>
    <w:p w14:paraId="5E9C623A" w14:textId="77777777" w:rsidR="00D26963" w:rsidRDefault="00D26963" w:rsidP="00D26963">
      <w:pPr>
        <w:pStyle w:val="SubStepAlpha"/>
        <w:numPr>
          <w:ilvl w:val="0"/>
          <w:numId w:val="0"/>
        </w:numPr>
        <w:ind w:left="720" w:hanging="360"/>
      </w:pPr>
      <w:r>
        <w:t>As you perform the following tasks, compare the results to what you would expect from the ACL.</w:t>
      </w:r>
    </w:p>
    <w:p w14:paraId="30712164" w14:textId="16958DF2" w:rsidR="00D26963" w:rsidRDefault="00D26963" w:rsidP="00D26963">
      <w:pPr>
        <w:pStyle w:val="SubStepAlpha"/>
      </w:pPr>
      <w:r>
        <w:t xml:space="preserve">Using </w:t>
      </w:r>
      <w:r w:rsidRPr="00A474F8">
        <w:rPr>
          <w:b/>
        </w:rPr>
        <w:t>L</w:t>
      </w:r>
      <w:r w:rsidR="009D5546">
        <w:rPr>
          <w:b/>
        </w:rPr>
        <w:t>3</w:t>
      </w:r>
      <w:r>
        <w:t xml:space="preserve">, open the Command Prompt and ping </w:t>
      </w:r>
      <w:r w:rsidR="009D5546">
        <w:t xml:space="preserve">L1 </w:t>
      </w:r>
      <w:r>
        <w:t xml:space="preserve">using the </w:t>
      </w:r>
      <w:r w:rsidRPr="00F8360C">
        <w:rPr>
          <w:b/>
        </w:rPr>
        <w:t xml:space="preserve">ping –t </w:t>
      </w:r>
      <w:r w:rsidR="009D5546">
        <w:rPr>
          <w:b/>
        </w:rPr>
        <w:t>10.0.0.2</w:t>
      </w:r>
      <w:r>
        <w:t xml:space="preserve"> command. </w:t>
      </w:r>
      <w:r w:rsidR="009D5546">
        <w:t>T</w:t>
      </w:r>
      <w:r>
        <w:t xml:space="preserve">he pings should be successful. </w:t>
      </w:r>
    </w:p>
    <w:p w14:paraId="7F1AB664" w14:textId="421B816D" w:rsidR="00D26963" w:rsidRDefault="00D26963" w:rsidP="00D26963">
      <w:pPr>
        <w:pStyle w:val="SubStepAlpha"/>
      </w:pPr>
      <w:r>
        <w:t xml:space="preserve">Using </w:t>
      </w:r>
      <w:r w:rsidR="009D5546">
        <w:rPr>
          <w:b/>
        </w:rPr>
        <w:t>Server</w:t>
      </w:r>
      <w:r w:rsidRPr="00F8360C">
        <w:rPr>
          <w:b/>
        </w:rPr>
        <w:t>3</w:t>
      </w:r>
      <w:r>
        <w:t xml:space="preserve">, open the Command Prompt and ping </w:t>
      </w:r>
      <w:r w:rsidR="009D5546">
        <w:t>L1</w:t>
      </w:r>
      <w:r>
        <w:t xml:space="preserve">. The pings should </w:t>
      </w:r>
      <w:r w:rsidR="009D5546">
        <w:t xml:space="preserve">not </w:t>
      </w:r>
      <w:r>
        <w:t xml:space="preserve">be successful. </w:t>
      </w:r>
    </w:p>
    <w:p w14:paraId="3ED41BF4" w14:textId="46644BB8" w:rsidR="00D26963" w:rsidRDefault="00D26963" w:rsidP="00D26963">
      <w:pPr>
        <w:pStyle w:val="SubStepAlpha"/>
      </w:pPr>
      <w:r>
        <w:t xml:space="preserve">View the running configuration on </w:t>
      </w:r>
      <w:r w:rsidRPr="00922909">
        <w:rPr>
          <w:b/>
        </w:rPr>
        <w:t>R1</w:t>
      </w:r>
      <w:r>
        <w:t xml:space="preserve">. Examine access list </w:t>
      </w:r>
      <w:r w:rsidR="009D5546">
        <w:rPr>
          <w:b/>
        </w:rPr>
        <w:t>PERMIT-L3</w:t>
      </w:r>
      <w:r>
        <w:t xml:space="preserve"> ACL and its placement on the interfaces. Is there any statement in the list that permits or denies traffic to other networks? Are the statements in the correct order? Is the access list configured on the correct interface and in the correct direction? </w:t>
      </w:r>
    </w:p>
    <w:p w14:paraId="6A4142C5" w14:textId="77777777" w:rsidR="00D26963" w:rsidRDefault="00D26963" w:rsidP="00D26963">
      <w:pPr>
        <w:pStyle w:val="SubStepAlpha"/>
      </w:pPr>
      <w:r>
        <w:t>Perform other tests, as necessary.</w:t>
      </w:r>
    </w:p>
    <w:p w14:paraId="64AB6551" w14:textId="77777777" w:rsidR="00D26963" w:rsidRDefault="00D26963" w:rsidP="00D26963">
      <w:pPr>
        <w:pStyle w:val="StepHead"/>
      </w:pPr>
      <w:r>
        <w:t>Implement a solution.</w:t>
      </w:r>
    </w:p>
    <w:p w14:paraId="1E5AC7E5" w14:textId="120CB774" w:rsidR="00D26963" w:rsidRDefault="00D26963" w:rsidP="00D26963">
      <w:pPr>
        <w:pStyle w:val="BodyTextL25"/>
      </w:pPr>
      <w:r>
        <w:t xml:space="preserve">Make the necessary adjustments to the </w:t>
      </w:r>
      <w:r w:rsidR="009D5546">
        <w:rPr>
          <w:b/>
        </w:rPr>
        <w:t>PERMIT-L3</w:t>
      </w:r>
      <w:r>
        <w:rPr>
          <w:b/>
        </w:rPr>
        <w:t xml:space="preserve"> </w:t>
      </w:r>
      <w:r w:rsidRPr="000A04D8">
        <w:t>ACL</w:t>
      </w:r>
      <w:r>
        <w:t xml:space="preserve"> or to its placement, to fix the problem.</w:t>
      </w:r>
    </w:p>
    <w:p w14:paraId="1BB34C26" w14:textId="77777777" w:rsidR="00D26963" w:rsidRDefault="00D26963" w:rsidP="00D26963">
      <w:pPr>
        <w:pStyle w:val="StepHead"/>
      </w:pPr>
      <w:r>
        <w:t>Verify that the problem is resolved and document the solution.</w:t>
      </w:r>
    </w:p>
    <w:p w14:paraId="487D0ADF" w14:textId="77777777" w:rsidR="00D26963" w:rsidRDefault="00D26963" w:rsidP="00D26963">
      <w:pPr>
        <w:pStyle w:val="BodyTextL25"/>
      </w:pPr>
      <w:r>
        <w:t>If the problem is resolved, document the solution; otherwise return to Step 1.</w:t>
      </w:r>
    </w:p>
    <w:p w14:paraId="30EBD378" w14:textId="588E75BA" w:rsidR="005A567F" w:rsidRDefault="005A567F" w:rsidP="00C34937">
      <w:pPr>
        <w:pStyle w:val="BodyTextL25"/>
        <w:rPr>
          <w:rStyle w:val="AnswerGray"/>
        </w:rPr>
      </w:pPr>
    </w:p>
    <w:p w14:paraId="621C7324" w14:textId="2FD6E31F" w:rsidR="00682409" w:rsidRDefault="004163C5" w:rsidP="00682409">
      <w:pPr>
        <w:pStyle w:val="PartHead"/>
      </w:pPr>
      <w:r>
        <w:t>Reflection</w:t>
      </w:r>
    </w:p>
    <w:p w14:paraId="787A1008" w14:textId="77777777" w:rsidR="00682409" w:rsidRDefault="00682409" w:rsidP="00682409">
      <w:pPr>
        <w:pStyle w:val="BodyTextL25"/>
      </w:pPr>
      <w:r>
        <w:t>Access-lists pose a logical problem which often has more than one solution. Can you think of a different set of rules or placements that would yield the same required access filtering?</w:t>
      </w:r>
    </w:p>
    <w:p w14:paraId="2C7888B4" w14:textId="77777777" w:rsidR="005A567F" w:rsidRPr="005A567F" w:rsidRDefault="005A567F" w:rsidP="005A567F">
      <w:pPr>
        <w:pStyle w:val="LabSection"/>
      </w:pPr>
      <w:r w:rsidRPr="005A567F">
        <w:lastRenderedPageBreak/>
        <w:t xml:space="preserve">Suggested Scoring Rubric </w:t>
      </w:r>
    </w:p>
    <w:tbl>
      <w:tblPr>
        <w:tblW w:w="4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2516"/>
        <w:gridCol w:w="1171"/>
        <w:gridCol w:w="1303"/>
      </w:tblGrid>
      <w:tr w:rsidR="005A567F" w:rsidRPr="00A7189D" w14:paraId="5D82089E" w14:textId="77777777" w:rsidTr="007F0E46">
        <w:trPr>
          <w:cantSplit/>
          <w:jc w:val="center"/>
        </w:trPr>
        <w:tc>
          <w:tcPr>
            <w:tcW w:w="251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7211C83" w14:textId="77777777" w:rsidR="005A567F" w:rsidRPr="00A7189D" w:rsidRDefault="005A567F" w:rsidP="007F0E46">
            <w:pPr>
              <w:pStyle w:val="TableHeading"/>
              <w:rPr>
                <w:rFonts w:cs="Arial"/>
                <w:szCs w:val="20"/>
              </w:rPr>
            </w:pPr>
            <w:r w:rsidRPr="00A7189D">
              <w:rPr>
                <w:rFonts w:cs="Arial"/>
                <w:szCs w:val="20"/>
              </w:rPr>
              <w:t>Question Location</w:t>
            </w:r>
          </w:p>
        </w:tc>
        <w:tc>
          <w:tcPr>
            <w:tcW w:w="117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4F8D21" w14:textId="77777777" w:rsidR="005A567F" w:rsidRPr="00A7189D" w:rsidRDefault="005A567F" w:rsidP="007F0E46">
            <w:pPr>
              <w:pStyle w:val="TableHeading"/>
              <w:rPr>
                <w:rFonts w:cs="Arial"/>
                <w:szCs w:val="20"/>
              </w:rPr>
            </w:pPr>
            <w:r w:rsidRPr="00A7189D">
              <w:rPr>
                <w:rFonts w:cs="Arial"/>
                <w:szCs w:val="20"/>
              </w:rPr>
              <w:t>Possible Points</w:t>
            </w:r>
          </w:p>
        </w:tc>
        <w:tc>
          <w:tcPr>
            <w:tcW w:w="130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2E60606" w14:textId="77777777" w:rsidR="005A567F" w:rsidRPr="00A7189D" w:rsidRDefault="005A567F" w:rsidP="007F0E46">
            <w:pPr>
              <w:pStyle w:val="TableHeading"/>
              <w:rPr>
                <w:rFonts w:cs="Arial"/>
                <w:szCs w:val="20"/>
              </w:rPr>
            </w:pPr>
            <w:r w:rsidRPr="00A7189D">
              <w:rPr>
                <w:rFonts w:cs="Arial"/>
                <w:szCs w:val="20"/>
              </w:rPr>
              <w:t>Earned Points</w:t>
            </w:r>
          </w:p>
        </w:tc>
      </w:tr>
      <w:tr w:rsidR="005A567F" w:rsidRPr="00A7189D" w14:paraId="2A564BC6" w14:textId="77777777" w:rsidTr="007F0E46">
        <w:trPr>
          <w:cantSplit/>
          <w:jc w:val="center"/>
        </w:trPr>
        <w:tc>
          <w:tcPr>
            <w:tcW w:w="2516" w:type="dxa"/>
            <w:shd w:val="clear" w:color="auto" w:fill="auto"/>
            <w:vAlign w:val="center"/>
          </w:tcPr>
          <w:p w14:paraId="60917993" w14:textId="77777777" w:rsidR="005A567F" w:rsidRPr="002E321D" w:rsidRDefault="005A567F" w:rsidP="0002491E">
            <w:pPr>
              <w:pStyle w:val="TableText"/>
            </w:pPr>
            <w:r w:rsidRPr="002E321D">
              <w:t>Documentation Score</w:t>
            </w:r>
          </w:p>
        </w:tc>
        <w:tc>
          <w:tcPr>
            <w:tcW w:w="1171" w:type="dxa"/>
            <w:shd w:val="clear" w:color="auto" w:fill="auto"/>
            <w:vAlign w:val="center"/>
          </w:tcPr>
          <w:p w14:paraId="47F1F6FC" w14:textId="77777777" w:rsidR="005A567F" w:rsidRPr="002E321D" w:rsidRDefault="005A567F" w:rsidP="0002491E">
            <w:pPr>
              <w:pStyle w:val="TableText"/>
            </w:pPr>
            <w:r w:rsidRPr="002E321D">
              <w:t>10</w:t>
            </w:r>
          </w:p>
        </w:tc>
        <w:tc>
          <w:tcPr>
            <w:tcW w:w="1303" w:type="dxa"/>
            <w:shd w:val="clear" w:color="auto" w:fill="auto"/>
            <w:vAlign w:val="center"/>
          </w:tcPr>
          <w:p w14:paraId="289D01AE" w14:textId="77777777" w:rsidR="005A567F" w:rsidRPr="00A7189D" w:rsidRDefault="005A567F" w:rsidP="0002491E">
            <w:pPr>
              <w:pStyle w:val="TableText"/>
            </w:pPr>
          </w:p>
        </w:tc>
      </w:tr>
      <w:tr w:rsidR="005A567F" w:rsidRPr="00A7189D" w14:paraId="012557CD" w14:textId="77777777" w:rsidTr="007F0E46">
        <w:trPr>
          <w:cantSplit/>
          <w:jc w:val="center"/>
        </w:trPr>
        <w:tc>
          <w:tcPr>
            <w:tcW w:w="2516" w:type="dxa"/>
            <w:shd w:val="clear" w:color="auto" w:fill="auto"/>
            <w:vAlign w:val="center"/>
          </w:tcPr>
          <w:p w14:paraId="4BA5C36B" w14:textId="77777777" w:rsidR="005A567F" w:rsidRPr="002E321D" w:rsidRDefault="005A567F" w:rsidP="0002491E">
            <w:pPr>
              <w:pStyle w:val="TableText"/>
            </w:pPr>
            <w:r w:rsidRPr="002E321D">
              <w:t>Packet Tracer Score</w:t>
            </w:r>
          </w:p>
        </w:tc>
        <w:tc>
          <w:tcPr>
            <w:tcW w:w="1171" w:type="dxa"/>
            <w:shd w:val="clear" w:color="auto" w:fill="auto"/>
            <w:vAlign w:val="center"/>
          </w:tcPr>
          <w:p w14:paraId="3146CD91" w14:textId="016AE035" w:rsidR="005A567F" w:rsidRPr="002E321D" w:rsidRDefault="00DD64B6" w:rsidP="0002491E">
            <w:pPr>
              <w:pStyle w:val="TableText"/>
            </w:pPr>
            <w:r>
              <w:t>100</w:t>
            </w:r>
          </w:p>
        </w:tc>
        <w:tc>
          <w:tcPr>
            <w:tcW w:w="1303" w:type="dxa"/>
            <w:shd w:val="clear" w:color="auto" w:fill="auto"/>
            <w:vAlign w:val="center"/>
          </w:tcPr>
          <w:p w14:paraId="04490A86" w14:textId="77777777" w:rsidR="005A567F" w:rsidRPr="00A7189D" w:rsidRDefault="005A567F" w:rsidP="0002491E">
            <w:pPr>
              <w:pStyle w:val="TableText"/>
            </w:pPr>
          </w:p>
        </w:tc>
      </w:tr>
      <w:tr w:rsidR="005A567F" w:rsidRPr="00A7189D" w14:paraId="60613022" w14:textId="77777777" w:rsidTr="007F0E46">
        <w:trPr>
          <w:cantSplit/>
          <w:jc w:val="center"/>
        </w:trPr>
        <w:tc>
          <w:tcPr>
            <w:tcW w:w="2516" w:type="dxa"/>
            <w:shd w:val="clear" w:color="auto" w:fill="auto"/>
            <w:vAlign w:val="center"/>
          </w:tcPr>
          <w:p w14:paraId="10A611E4" w14:textId="77777777" w:rsidR="005A567F" w:rsidRPr="002E321D" w:rsidRDefault="005A567F" w:rsidP="0002491E">
            <w:pPr>
              <w:pStyle w:val="TableText"/>
            </w:pPr>
            <w:r w:rsidRPr="002E321D">
              <w:t>Total Score</w:t>
            </w:r>
          </w:p>
        </w:tc>
        <w:tc>
          <w:tcPr>
            <w:tcW w:w="1171" w:type="dxa"/>
            <w:shd w:val="clear" w:color="auto" w:fill="auto"/>
            <w:vAlign w:val="center"/>
          </w:tcPr>
          <w:p w14:paraId="4E091711" w14:textId="77777777" w:rsidR="005A567F" w:rsidRPr="002E321D" w:rsidRDefault="005A567F" w:rsidP="0002491E">
            <w:pPr>
              <w:pStyle w:val="TableText"/>
            </w:pPr>
            <w:r w:rsidRPr="002E321D">
              <w:t>100</w:t>
            </w:r>
          </w:p>
        </w:tc>
        <w:tc>
          <w:tcPr>
            <w:tcW w:w="1303" w:type="dxa"/>
            <w:shd w:val="clear" w:color="auto" w:fill="auto"/>
            <w:vAlign w:val="center"/>
          </w:tcPr>
          <w:p w14:paraId="4DC6D834" w14:textId="77777777" w:rsidR="005A567F" w:rsidRPr="00A7189D" w:rsidRDefault="005A567F" w:rsidP="0002491E">
            <w:pPr>
              <w:pStyle w:val="TableText"/>
            </w:pPr>
          </w:p>
        </w:tc>
      </w:tr>
    </w:tbl>
    <w:p w14:paraId="0B80821D" w14:textId="51C0BF23" w:rsidR="006249BE" w:rsidRDefault="006249BE" w:rsidP="005A567F">
      <w:pPr>
        <w:pStyle w:val="PartHead"/>
        <w:numPr>
          <w:ilvl w:val="0"/>
          <w:numId w:val="0"/>
        </w:numPr>
        <w:rPr>
          <w:rFonts w:cs="Arial"/>
          <w:sz w:val="20"/>
          <w:szCs w:val="20"/>
        </w:rPr>
      </w:pPr>
    </w:p>
    <w:p w14:paraId="6A7182E5" w14:textId="77777777" w:rsidR="006249BE" w:rsidRDefault="006249BE">
      <w:pPr>
        <w:spacing w:before="0" w:after="0" w:line="240" w:lineRule="auto"/>
        <w:rPr>
          <w:rFonts w:cs="Arial"/>
          <w:b/>
          <w:sz w:val="20"/>
          <w:szCs w:val="20"/>
        </w:rPr>
      </w:pPr>
      <w:r>
        <w:rPr>
          <w:rFonts w:cs="Arial"/>
          <w:sz w:val="20"/>
          <w:szCs w:val="20"/>
        </w:rPr>
        <w:br w:type="page"/>
      </w:r>
    </w:p>
    <w:p w14:paraId="7C19CFB1" w14:textId="77777777" w:rsidR="006249BE" w:rsidRPr="00E46332" w:rsidRDefault="006249BE" w:rsidP="006249BE">
      <w:pPr>
        <w:pStyle w:val="LabSection"/>
        <w:keepLines/>
        <w:tabs>
          <w:tab w:val="num" w:pos="0"/>
        </w:tabs>
        <w:outlineLvl w:val="0"/>
        <w:rPr>
          <w:rStyle w:val="AnswerGray"/>
          <w:sz w:val="24"/>
        </w:rPr>
      </w:pPr>
      <w:r w:rsidRPr="0050621A">
        <w:rPr>
          <w:rStyle w:val="AnswerGray"/>
          <w:sz w:val="24"/>
        </w:rPr>
        <w:lastRenderedPageBreak/>
        <w:t>Step-by-Step Scripts</w:t>
      </w:r>
    </w:p>
    <w:p w14:paraId="0541C39F" w14:textId="77777777" w:rsidR="006249BE" w:rsidRDefault="006249BE" w:rsidP="006249BE">
      <w:pPr>
        <w:pStyle w:val="DevConfigs"/>
        <w:rPr>
          <w:rStyle w:val="DevConfigGray"/>
          <w:b/>
        </w:rPr>
      </w:pPr>
      <w:r w:rsidRPr="0050621A">
        <w:rPr>
          <w:rStyle w:val="DevConfigGray"/>
          <w:b/>
        </w:rPr>
        <w:t>!-------------------------</w:t>
      </w:r>
      <w:r>
        <w:rPr>
          <w:rStyle w:val="DevConfigGray"/>
          <w:b/>
        </w:rPr>
        <w:t>------</w:t>
      </w:r>
    </w:p>
    <w:p w14:paraId="46FA6A3A" w14:textId="17C3240D" w:rsidR="006249BE" w:rsidRDefault="006249BE" w:rsidP="006249BE">
      <w:pPr>
        <w:pStyle w:val="DevConfigs"/>
        <w:rPr>
          <w:rStyle w:val="DevConfigGray"/>
          <w:b/>
        </w:rPr>
      </w:pPr>
      <w:r w:rsidRPr="0050621A">
        <w:rPr>
          <w:rStyle w:val="DevConfigGray"/>
          <w:b/>
        </w:rPr>
        <w:t>!</w:t>
      </w:r>
      <w:r>
        <w:rPr>
          <w:rStyle w:val="DevConfigGray"/>
          <w:b/>
        </w:rPr>
        <w:t>Initial Network</w:t>
      </w:r>
    </w:p>
    <w:p w14:paraId="0FCA0725" w14:textId="77777777" w:rsidR="006249BE" w:rsidRDefault="006249BE" w:rsidP="006249BE">
      <w:pPr>
        <w:pStyle w:val="DevConfigs"/>
        <w:rPr>
          <w:rStyle w:val="DevConfigGray"/>
          <w:b/>
        </w:rPr>
      </w:pPr>
      <w:r w:rsidRPr="0050621A">
        <w:rPr>
          <w:rStyle w:val="DevConfigGray"/>
          <w:b/>
        </w:rPr>
        <w:t>!-------------------------</w:t>
      </w:r>
      <w:r>
        <w:rPr>
          <w:rStyle w:val="DevConfigGray"/>
          <w:b/>
        </w:rPr>
        <w:t>------</w:t>
      </w:r>
    </w:p>
    <w:p w14:paraId="5480C246" w14:textId="77777777" w:rsidR="006249BE" w:rsidRDefault="006249BE" w:rsidP="006249BE">
      <w:pPr>
        <w:pStyle w:val="DevConfigs"/>
        <w:rPr>
          <w:rStyle w:val="DevConfigGray"/>
        </w:rPr>
      </w:pPr>
      <w:r w:rsidRPr="0050621A">
        <w:rPr>
          <w:rStyle w:val="DevConfigGray"/>
          <w:b/>
        </w:rPr>
        <w:t>!R1</w:t>
      </w:r>
    </w:p>
    <w:p w14:paraId="4A9A7376" w14:textId="77777777" w:rsidR="006249BE" w:rsidRPr="006249BE" w:rsidRDefault="006249BE" w:rsidP="006249BE">
      <w:pPr>
        <w:pStyle w:val="DevConfigs"/>
        <w:rPr>
          <w:rStyle w:val="DevConfigGray"/>
        </w:rPr>
      </w:pPr>
      <w:r w:rsidRPr="006249BE">
        <w:rPr>
          <w:rStyle w:val="DevConfigGray"/>
        </w:rPr>
        <w:t>Initial NET</w:t>
      </w:r>
    </w:p>
    <w:p w14:paraId="224C5B9F" w14:textId="77777777" w:rsidR="006249BE" w:rsidRPr="006249BE" w:rsidRDefault="006249BE" w:rsidP="006249BE">
      <w:pPr>
        <w:pStyle w:val="DevConfigs"/>
        <w:rPr>
          <w:rStyle w:val="DevConfigGray"/>
        </w:rPr>
      </w:pPr>
      <w:r w:rsidRPr="006249BE">
        <w:rPr>
          <w:rStyle w:val="DevConfigGray"/>
        </w:rPr>
        <w:t>-----------</w:t>
      </w:r>
    </w:p>
    <w:p w14:paraId="6663AFDC" w14:textId="402A6A45" w:rsidR="006249BE" w:rsidRDefault="006249BE" w:rsidP="006249BE">
      <w:pPr>
        <w:pStyle w:val="DevConfigs"/>
        <w:rPr>
          <w:rStyle w:val="DevConfigGray"/>
        </w:rPr>
      </w:pPr>
    </w:p>
    <w:p w14:paraId="363BB4C8" w14:textId="785170B9" w:rsidR="009372CA" w:rsidRDefault="009372CA" w:rsidP="006249BE">
      <w:pPr>
        <w:pStyle w:val="DevConfigs"/>
        <w:rPr>
          <w:rStyle w:val="DevConfigGray"/>
        </w:rPr>
      </w:pPr>
      <w:r>
        <w:rPr>
          <w:rStyle w:val="DevConfigGray"/>
        </w:rPr>
        <w:t>enable</w:t>
      </w:r>
    </w:p>
    <w:p w14:paraId="150112B3" w14:textId="629AAACF" w:rsidR="009372CA" w:rsidRDefault="009372CA" w:rsidP="006249BE">
      <w:pPr>
        <w:pStyle w:val="DevConfigs"/>
        <w:rPr>
          <w:rStyle w:val="DevConfigGray"/>
        </w:rPr>
      </w:pPr>
    </w:p>
    <w:p w14:paraId="6297BB69" w14:textId="0BBFF3EC" w:rsidR="009372CA" w:rsidRDefault="009372CA" w:rsidP="006249BE">
      <w:pPr>
        <w:pStyle w:val="DevConfigs"/>
        <w:rPr>
          <w:rStyle w:val="DevConfigGray"/>
        </w:rPr>
      </w:pPr>
      <w:r>
        <w:rPr>
          <w:rStyle w:val="DevConfigGray"/>
        </w:rPr>
        <w:t>configure terminal</w:t>
      </w:r>
    </w:p>
    <w:p w14:paraId="2C99CF96" w14:textId="77777777" w:rsidR="009372CA" w:rsidRPr="006249BE" w:rsidRDefault="009372CA" w:rsidP="006249BE">
      <w:pPr>
        <w:pStyle w:val="DevConfigs"/>
        <w:rPr>
          <w:rStyle w:val="DevConfigGray"/>
        </w:rPr>
      </w:pPr>
    </w:p>
    <w:p w14:paraId="195E879B" w14:textId="77777777" w:rsidR="006249BE" w:rsidRPr="006249BE" w:rsidRDefault="006249BE" w:rsidP="006249BE">
      <w:pPr>
        <w:pStyle w:val="DevConfigs"/>
        <w:rPr>
          <w:rStyle w:val="DevConfigGray"/>
        </w:rPr>
      </w:pPr>
      <w:r w:rsidRPr="006249BE">
        <w:rPr>
          <w:rStyle w:val="DevConfigGray"/>
        </w:rPr>
        <w:t>hostname R1</w:t>
      </w:r>
    </w:p>
    <w:p w14:paraId="5A850260" w14:textId="77777777" w:rsidR="006249BE" w:rsidRPr="006249BE" w:rsidRDefault="006249BE" w:rsidP="006249BE">
      <w:pPr>
        <w:pStyle w:val="DevConfigs"/>
        <w:rPr>
          <w:rStyle w:val="DevConfigGray"/>
        </w:rPr>
      </w:pPr>
    </w:p>
    <w:p w14:paraId="5D767BE5" w14:textId="77777777" w:rsidR="000A23BD" w:rsidRPr="000A23BD" w:rsidRDefault="000A23BD" w:rsidP="000A23BD">
      <w:pPr>
        <w:pStyle w:val="DevConfigs"/>
        <w:rPr>
          <w:rStyle w:val="DevConfigGray"/>
        </w:rPr>
      </w:pPr>
      <w:r w:rsidRPr="000A23BD">
        <w:rPr>
          <w:rStyle w:val="DevConfigGray"/>
        </w:rPr>
        <w:t>interface GigabitEthernet0/0</w:t>
      </w:r>
    </w:p>
    <w:p w14:paraId="257BD862" w14:textId="77777777" w:rsidR="000A23BD" w:rsidRPr="000A23BD" w:rsidRDefault="000A23BD" w:rsidP="000A23BD">
      <w:pPr>
        <w:pStyle w:val="DevConfigs"/>
        <w:rPr>
          <w:rStyle w:val="DevConfigGray"/>
        </w:rPr>
      </w:pPr>
      <w:r w:rsidRPr="000A23BD">
        <w:rPr>
          <w:rStyle w:val="DevConfigGray"/>
        </w:rPr>
        <w:t xml:space="preserve"> description Link to LAN 1</w:t>
      </w:r>
    </w:p>
    <w:p w14:paraId="1B28F96D" w14:textId="77777777" w:rsidR="000A23BD" w:rsidRPr="000A23BD" w:rsidRDefault="000A23BD" w:rsidP="000A23BD">
      <w:pPr>
        <w:pStyle w:val="DevConfigs"/>
        <w:rPr>
          <w:rStyle w:val="DevConfigGray"/>
        </w:rPr>
      </w:pPr>
      <w:r w:rsidRPr="000A23BD">
        <w:rPr>
          <w:rStyle w:val="DevConfigGray"/>
        </w:rPr>
        <w:t xml:space="preserve"> ip address 10.0.0.1 255.0.0.0</w:t>
      </w:r>
    </w:p>
    <w:p w14:paraId="0DF58B90" w14:textId="77777777" w:rsidR="000A23BD" w:rsidRPr="000A23BD" w:rsidRDefault="000A23BD" w:rsidP="000A23BD">
      <w:pPr>
        <w:pStyle w:val="DevConfigs"/>
        <w:rPr>
          <w:rStyle w:val="DevConfigGray"/>
        </w:rPr>
      </w:pPr>
      <w:r w:rsidRPr="000A23BD">
        <w:rPr>
          <w:rStyle w:val="DevConfigGray"/>
        </w:rPr>
        <w:t>no shut</w:t>
      </w:r>
    </w:p>
    <w:p w14:paraId="1FF7D94C" w14:textId="77777777" w:rsidR="000A23BD" w:rsidRPr="000A23BD" w:rsidRDefault="000A23BD" w:rsidP="000A23BD">
      <w:pPr>
        <w:pStyle w:val="DevConfigs"/>
        <w:rPr>
          <w:rStyle w:val="DevConfigGray"/>
        </w:rPr>
      </w:pPr>
      <w:r w:rsidRPr="000A23BD">
        <w:rPr>
          <w:rStyle w:val="DevConfigGray"/>
        </w:rPr>
        <w:t>!</w:t>
      </w:r>
    </w:p>
    <w:p w14:paraId="0258051E" w14:textId="77777777" w:rsidR="000A23BD" w:rsidRPr="000A23BD" w:rsidRDefault="000A23BD" w:rsidP="000A23BD">
      <w:pPr>
        <w:pStyle w:val="DevConfigs"/>
        <w:rPr>
          <w:rStyle w:val="DevConfigGray"/>
        </w:rPr>
      </w:pPr>
      <w:r w:rsidRPr="000A23BD">
        <w:rPr>
          <w:rStyle w:val="DevConfigGray"/>
        </w:rPr>
        <w:t>interface GigabitEthernet0/1</w:t>
      </w:r>
    </w:p>
    <w:p w14:paraId="05C8EE79" w14:textId="77777777" w:rsidR="000A23BD" w:rsidRPr="000A23BD" w:rsidRDefault="000A23BD" w:rsidP="000A23BD">
      <w:pPr>
        <w:pStyle w:val="DevConfigs"/>
        <w:rPr>
          <w:rStyle w:val="DevConfigGray"/>
        </w:rPr>
      </w:pPr>
      <w:r w:rsidRPr="000A23BD">
        <w:rPr>
          <w:rStyle w:val="DevConfigGray"/>
        </w:rPr>
        <w:t xml:space="preserve"> description Link to LAN 2</w:t>
      </w:r>
    </w:p>
    <w:p w14:paraId="08714FA3" w14:textId="77777777" w:rsidR="000A23BD" w:rsidRPr="000A23BD" w:rsidRDefault="000A23BD" w:rsidP="000A23BD">
      <w:pPr>
        <w:pStyle w:val="DevConfigs"/>
        <w:rPr>
          <w:rStyle w:val="DevConfigGray"/>
        </w:rPr>
      </w:pPr>
      <w:r w:rsidRPr="000A23BD">
        <w:rPr>
          <w:rStyle w:val="DevConfigGray"/>
        </w:rPr>
        <w:t xml:space="preserve"> ip address 172.16.0.1 255.255.0.0</w:t>
      </w:r>
    </w:p>
    <w:p w14:paraId="7E08C2BE" w14:textId="77777777" w:rsidR="000A23BD" w:rsidRPr="000A23BD" w:rsidRDefault="000A23BD" w:rsidP="000A23BD">
      <w:pPr>
        <w:pStyle w:val="DevConfigs"/>
        <w:rPr>
          <w:rStyle w:val="DevConfigGray"/>
        </w:rPr>
      </w:pPr>
      <w:r w:rsidRPr="000A23BD">
        <w:rPr>
          <w:rStyle w:val="DevConfigGray"/>
        </w:rPr>
        <w:t>no shut</w:t>
      </w:r>
    </w:p>
    <w:p w14:paraId="31240038" w14:textId="77777777" w:rsidR="000A23BD" w:rsidRPr="000A23BD" w:rsidRDefault="000A23BD" w:rsidP="000A23BD">
      <w:pPr>
        <w:pStyle w:val="DevConfigs"/>
        <w:rPr>
          <w:rStyle w:val="DevConfigGray"/>
        </w:rPr>
      </w:pPr>
      <w:r w:rsidRPr="000A23BD">
        <w:rPr>
          <w:rStyle w:val="DevConfigGray"/>
        </w:rPr>
        <w:t>!</w:t>
      </w:r>
    </w:p>
    <w:p w14:paraId="4D292767" w14:textId="77777777" w:rsidR="000A23BD" w:rsidRPr="000A23BD" w:rsidRDefault="000A23BD" w:rsidP="000A23BD">
      <w:pPr>
        <w:pStyle w:val="DevConfigs"/>
        <w:rPr>
          <w:rStyle w:val="DevConfigGray"/>
        </w:rPr>
      </w:pPr>
      <w:r w:rsidRPr="000A23BD">
        <w:rPr>
          <w:rStyle w:val="DevConfigGray"/>
        </w:rPr>
        <w:t>interface GigabitEthernet0/2</w:t>
      </w:r>
    </w:p>
    <w:p w14:paraId="3ED98A10" w14:textId="77777777" w:rsidR="000A23BD" w:rsidRPr="000A23BD" w:rsidRDefault="000A23BD" w:rsidP="000A23BD">
      <w:pPr>
        <w:pStyle w:val="DevConfigs"/>
        <w:rPr>
          <w:rStyle w:val="DevConfigGray"/>
        </w:rPr>
      </w:pPr>
      <w:r w:rsidRPr="000A23BD">
        <w:rPr>
          <w:rStyle w:val="DevConfigGray"/>
        </w:rPr>
        <w:t xml:space="preserve"> description Link to LAN 3</w:t>
      </w:r>
    </w:p>
    <w:p w14:paraId="3A925404" w14:textId="77777777" w:rsidR="000A23BD" w:rsidRPr="000A23BD" w:rsidRDefault="000A23BD" w:rsidP="000A23BD">
      <w:pPr>
        <w:pStyle w:val="DevConfigs"/>
        <w:rPr>
          <w:rStyle w:val="DevConfigGray"/>
        </w:rPr>
      </w:pPr>
      <w:r w:rsidRPr="000A23BD">
        <w:rPr>
          <w:rStyle w:val="DevConfigGray"/>
        </w:rPr>
        <w:t xml:space="preserve"> ip address 192.168.0.1 255.255.255.0</w:t>
      </w:r>
    </w:p>
    <w:p w14:paraId="1AADECE1" w14:textId="77777777" w:rsidR="000A23BD" w:rsidRPr="000A23BD" w:rsidRDefault="000A23BD" w:rsidP="000A23BD">
      <w:pPr>
        <w:pStyle w:val="DevConfigs"/>
        <w:rPr>
          <w:rStyle w:val="DevConfigGray"/>
        </w:rPr>
      </w:pPr>
      <w:r w:rsidRPr="000A23BD">
        <w:rPr>
          <w:rStyle w:val="DevConfigGray"/>
        </w:rPr>
        <w:t>no shut</w:t>
      </w:r>
    </w:p>
    <w:p w14:paraId="1D653BE6" w14:textId="77777777" w:rsidR="000A23BD" w:rsidRPr="000A23BD" w:rsidRDefault="000A23BD" w:rsidP="000A23BD">
      <w:pPr>
        <w:pStyle w:val="DevConfigs"/>
        <w:rPr>
          <w:rStyle w:val="DevConfigGray"/>
        </w:rPr>
      </w:pPr>
    </w:p>
    <w:p w14:paraId="4FB796F5" w14:textId="77777777" w:rsidR="000A23BD" w:rsidRPr="000A23BD" w:rsidRDefault="000A23BD" w:rsidP="000A23BD">
      <w:pPr>
        <w:pStyle w:val="DevConfigs"/>
        <w:rPr>
          <w:rStyle w:val="DevConfigGray"/>
        </w:rPr>
      </w:pPr>
    </w:p>
    <w:p w14:paraId="51271BE1" w14:textId="77777777" w:rsidR="000A23BD" w:rsidRPr="000A23BD" w:rsidRDefault="000A23BD" w:rsidP="000A23BD">
      <w:pPr>
        <w:pStyle w:val="DevConfigs"/>
        <w:rPr>
          <w:rStyle w:val="DevConfigGray"/>
        </w:rPr>
      </w:pPr>
      <w:r w:rsidRPr="000A23BD">
        <w:rPr>
          <w:rStyle w:val="DevConfigGray"/>
        </w:rPr>
        <w:t>ip access-list standard DENY-LAN1</w:t>
      </w:r>
    </w:p>
    <w:p w14:paraId="64656FA3" w14:textId="3FCEA004" w:rsidR="000A23BD" w:rsidRPr="000A23BD" w:rsidRDefault="000A23BD" w:rsidP="000A23BD">
      <w:pPr>
        <w:pStyle w:val="DevConfigs"/>
        <w:rPr>
          <w:rStyle w:val="DevConfigGray"/>
        </w:rPr>
      </w:pPr>
      <w:r w:rsidRPr="000A23BD">
        <w:rPr>
          <w:rStyle w:val="DevConfigGray"/>
        </w:rPr>
        <w:t xml:space="preserve"> deny 10.0.0.0 0.255.255.255 </w:t>
      </w:r>
    </w:p>
    <w:p w14:paraId="2278A572" w14:textId="08DE06EF" w:rsidR="000A23BD" w:rsidRPr="000A23BD" w:rsidRDefault="000A23BD" w:rsidP="000A23BD">
      <w:pPr>
        <w:pStyle w:val="DevConfigs"/>
        <w:rPr>
          <w:rStyle w:val="DevConfigGray"/>
        </w:rPr>
      </w:pPr>
      <w:r w:rsidRPr="000A23BD">
        <w:rPr>
          <w:rStyle w:val="DevConfigGray"/>
        </w:rPr>
        <w:t xml:space="preserve"> </w:t>
      </w:r>
      <w:r w:rsidR="009372CA">
        <w:rPr>
          <w:rStyle w:val="DevConfigGray"/>
        </w:rPr>
        <w:t>permit</w:t>
      </w:r>
      <w:r w:rsidRPr="000A23BD">
        <w:rPr>
          <w:rStyle w:val="DevConfigGray"/>
        </w:rPr>
        <w:t xml:space="preserve"> any</w:t>
      </w:r>
      <w:r w:rsidRPr="000A23BD">
        <w:rPr>
          <w:noProof/>
          <w:lang w:val="en-CA" w:eastAsia="en-CA"/>
        </w:rPr>
        <w:t xml:space="preserve"> </w:t>
      </w:r>
    </w:p>
    <w:p w14:paraId="096FC91B" w14:textId="205D4DD2" w:rsidR="000A23BD" w:rsidRPr="000A23BD" w:rsidRDefault="000A23BD" w:rsidP="000A23BD">
      <w:pPr>
        <w:pStyle w:val="DevConfigs"/>
        <w:rPr>
          <w:rStyle w:val="DevConfigGray"/>
        </w:rPr>
      </w:pPr>
    </w:p>
    <w:p w14:paraId="2082B740" w14:textId="123EE53B" w:rsidR="000A23BD" w:rsidRPr="000A23BD" w:rsidRDefault="000A23BD" w:rsidP="000A23BD">
      <w:pPr>
        <w:pStyle w:val="DevConfigs"/>
        <w:rPr>
          <w:rStyle w:val="DevConfigGray"/>
        </w:rPr>
      </w:pPr>
      <w:r w:rsidRPr="000A23BD">
        <w:rPr>
          <w:rStyle w:val="DevConfigGray"/>
        </w:rPr>
        <w:t>interface GigabitEthernet0/1</w:t>
      </w:r>
    </w:p>
    <w:p w14:paraId="51BCCCB1" w14:textId="1F1C8982" w:rsidR="000A23BD" w:rsidRPr="000A23BD" w:rsidRDefault="000A23BD" w:rsidP="000A23BD">
      <w:pPr>
        <w:pStyle w:val="DevConfigs"/>
        <w:rPr>
          <w:rStyle w:val="DevConfigGray"/>
        </w:rPr>
      </w:pPr>
      <w:r w:rsidRPr="000A23BD">
        <w:rPr>
          <w:rStyle w:val="DevConfigGray"/>
        </w:rPr>
        <w:t xml:space="preserve"> ip access-group DENY-LAN1 out</w:t>
      </w:r>
    </w:p>
    <w:p w14:paraId="53059637" w14:textId="6D75E436" w:rsidR="000A23BD" w:rsidRPr="000A23BD" w:rsidRDefault="000A23BD" w:rsidP="000A23BD">
      <w:pPr>
        <w:pStyle w:val="DevConfigs"/>
        <w:rPr>
          <w:rStyle w:val="DevConfigGray"/>
        </w:rPr>
      </w:pPr>
    </w:p>
    <w:p w14:paraId="186095BF" w14:textId="3260CA97" w:rsidR="000A23BD" w:rsidRPr="000A23BD" w:rsidRDefault="000A23BD" w:rsidP="000A23BD">
      <w:pPr>
        <w:pStyle w:val="DevConfigs"/>
        <w:rPr>
          <w:rStyle w:val="DevConfigGray"/>
        </w:rPr>
      </w:pPr>
    </w:p>
    <w:p w14:paraId="4C5D8B17" w14:textId="37E02D48" w:rsidR="000A23BD" w:rsidRPr="000A23BD" w:rsidRDefault="000A23BD" w:rsidP="000A23BD">
      <w:pPr>
        <w:pStyle w:val="DevConfigs"/>
        <w:rPr>
          <w:rStyle w:val="DevConfigGray"/>
        </w:rPr>
      </w:pPr>
      <w:r w:rsidRPr="000A23BD">
        <w:rPr>
          <w:rStyle w:val="DevConfigGray"/>
        </w:rPr>
        <w:t>ip access-list standard DENY-L2</w:t>
      </w:r>
    </w:p>
    <w:p w14:paraId="4DFB8F91" w14:textId="77777777" w:rsidR="009372CA" w:rsidRPr="000A23BD" w:rsidRDefault="009372CA" w:rsidP="009372CA">
      <w:pPr>
        <w:pStyle w:val="DevConfigs"/>
        <w:rPr>
          <w:rStyle w:val="DevConfigGray"/>
        </w:rPr>
      </w:pPr>
      <w:r w:rsidRPr="000A23BD">
        <w:rPr>
          <w:rStyle w:val="DevConfigGray"/>
        </w:rPr>
        <w:t>deny host 172.16.0.2</w:t>
      </w:r>
    </w:p>
    <w:p w14:paraId="3BADCEDE" w14:textId="0A4D8E7B" w:rsidR="000A23BD" w:rsidRPr="000A23BD" w:rsidRDefault="000A23BD" w:rsidP="009372CA">
      <w:pPr>
        <w:pStyle w:val="DevConfigs"/>
        <w:rPr>
          <w:rStyle w:val="DevConfigGray"/>
        </w:rPr>
      </w:pPr>
      <w:r w:rsidRPr="000A23BD">
        <w:rPr>
          <w:rStyle w:val="DevConfigGray"/>
        </w:rPr>
        <w:t xml:space="preserve"> permit any</w:t>
      </w:r>
    </w:p>
    <w:p w14:paraId="301545C7" w14:textId="77777777" w:rsidR="000A23BD" w:rsidRPr="000A23BD" w:rsidRDefault="000A23BD" w:rsidP="000A23BD">
      <w:pPr>
        <w:pStyle w:val="DevConfigs"/>
        <w:rPr>
          <w:rStyle w:val="DevConfigGray"/>
        </w:rPr>
      </w:pPr>
    </w:p>
    <w:p w14:paraId="3B229D83" w14:textId="77777777" w:rsidR="000A23BD" w:rsidRPr="000A23BD" w:rsidRDefault="000A23BD" w:rsidP="000A23BD">
      <w:pPr>
        <w:pStyle w:val="DevConfigs"/>
        <w:rPr>
          <w:rStyle w:val="DevConfigGray"/>
        </w:rPr>
      </w:pPr>
      <w:r w:rsidRPr="000A23BD">
        <w:rPr>
          <w:rStyle w:val="DevConfigGray"/>
        </w:rPr>
        <w:t>interface GigabitEthernet0/2</w:t>
      </w:r>
    </w:p>
    <w:p w14:paraId="3A018999" w14:textId="7CD683BA" w:rsidR="000A23BD" w:rsidRPr="000A23BD" w:rsidRDefault="000A23BD" w:rsidP="000A23BD">
      <w:pPr>
        <w:pStyle w:val="DevConfigs"/>
        <w:rPr>
          <w:rStyle w:val="DevConfigGray"/>
        </w:rPr>
      </w:pPr>
      <w:r w:rsidRPr="000A23BD">
        <w:rPr>
          <w:rStyle w:val="DevConfigGray"/>
        </w:rPr>
        <w:t xml:space="preserve"> ip access-group DENY-L2 out</w:t>
      </w:r>
    </w:p>
    <w:p w14:paraId="680898B5" w14:textId="77777777" w:rsidR="000A23BD" w:rsidRPr="000A23BD" w:rsidRDefault="000A23BD" w:rsidP="000A23BD">
      <w:pPr>
        <w:pStyle w:val="DevConfigs"/>
        <w:rPr>
          <w:rStyle w:val="DevConfigGray"/>
        </w:rPr>
      </w:pPr>
    </w:p>
    <w:p w14:paraId="2CD747B3" w14:textId="77777777" w:rsidR="000A23BD" w:rsidRPr="000A23BD" w:rsidRDefault="000A23BD" w:rsidP="000A23BD">
      <w:pPr>
        <w:pStyle w:val="DevConfigs"/>
        <w:rPr>
          <w:rStyle w:val="DevConfigGray"/>
        </w:rPr>
      </w:pPr>
    </w:p>
    <w:p w14:paraId="59E65FBD" w14:textId="36D8A49A" w:rsidR="000A23BD" w:rsidRPr="000A23BD" w:rsidRDefault="000A23BD" w:rsidP="000A23BD">
      <w:pPr>
        <w:pStyle w:val="DevConfigs"/>
        <w:rPr>
          <w:rStyle w:val="DevConfigGray"/>
        </w:rPr>
      </w:pPr>
      <w:r w:rsidRPr="000A23BD">
        <w:rPr>
          <w:rStyle w:val="DevConfigGray"/>
        </w:rPr>
        <w:t>ip access-list standard PERMIT-L3</w:t>
      </w:r>
    </w:p>
    <w:p w14:paraId="75F3BAF6" w14:textId="017150A0" w:rsidR="000A23BD" w:rsidRPr="000A23BD" w:rsidRDefault="000A23BD" w:rsidP="000A23BD">
      <w:pPr>
        <w:pStyle w:val="DevConfigs"/>
        <w:rPr>
          <w:rStyle w:val="DevConfigGray"/>
        </w:rPr>
      </w:pPr>
      <w:r w:rsidRPr="000A23BD">
        <w:rPr>
          <w:rStyle w:val="DevConfigGray"/>
        </w:rPr>
        <w:t xml:space="preserve"> permit host 192.168.0.2 </w:t>
      </w:r>
    </w:p>
    <w:p w14:paraId="22585F63" w14:textId="1CC8834A" w:rsidR="000A23BD" w:rsidRPr="000A23BD" w:rsidRDefault="000A23BD" w:rsidP="000A23BD">
      <w:pPr>
        <w:pStyle w:val="DevConfigs"/>
        <w:rPr>
          <w:rStyle w:val="DevConfigGray"/>
        </w:rPr>
      </w:pPr>
    </w:p>
    <w:p w14:paraId="335021B9" w14:textId="3BE2C194" w:rsidR="000A23BD" w:rsidRPr="000A23BD" w:rsidRDefault="000A23BD" w:rsidP="000A23BD">
      <w:pPr>
        <w:pStyle w:val="DevConfigs"/>
        <w:rPr>
          <w:rStyle w:val="DevConfigGray"/>
        </w:rPr>
      </w:pPr>
      <w:r w:rsidRPr="000A23BD">
        <w:rPr>
          <w:rStyle w:val="DevConfigGray"/>
        </w:rPr>
        <w:lastRenderedPageBreak/>
        <w:t>interface GigabitEthernet0/0</w:t>
      </w:r>
    </w:p>
    <w:p w14:paraId="242A77FF" w14:textId="54994CE6" w:rsidR="000A23BD" w:rsidRPr="000A23BD" w:rsidRDefault="000A23BD" w:rsidP="000A23BD">
      <w:pPr>
        <w:pStyle w:val="DevConfigs"/>
        <w:rPr>
          <w:rStyle w:val="DevConfigGray"/>
        </w:rPr>
      </w:pPr>
      <w:r w:rsidRPr="000A23BD">
        <w:rPr>
          <w:rStyle w:val="DevConfigGray"/>
        </w:rPr>
        <w:t xml:space="preserve"> ip access-group PERMIT-L3 </w:t>
      </w:r>
      <w:r w:rsidR="009372CA">
        <w:rPr>
          <w:rStyle w:val="DevConfigGray"/>
        </w:rPr>
        <w:t>out</w:t>
      </w:r>
    </w:p>
    <w:p w14:paraId="0C4A378C" w14:textId="77777777" w:rsidR="000A23BD" w:rsidRPr="000A23BD" w:rsidRDefault="000A23BD" w:rsidP="000A23BD">
      <w:pPr>
        <w:pStyle w:val="DevConfigs"/>
        <w:rPr>
          <w:rStyle w:val="DevConfigGray"/>
        </w:rPr>
      </w:pPr>
    </w:p>
    <w:p w14:paraId="6443320D" w14:textId="00E3FC09" w:rsidR="006249BE" w:rsidRDefault="006249BE" w:rsidP="006249BE">
      <w:pPr>
        <w:pStyle w:val="DevConfigs"/>
        <w:rPr>
          <w:rStyle w:val="DevConfigGray"/>
        </w:rPr>
      </w:pPr>
    </w:p>
    <w:p w14:paraId="7B52DE0F" w14:textId="77777777" w:rsidR="006249BE" w:rsidRDefault="006249BE" w:rsidP="006249BE">
      <w:pPr>
        <w:pStyle w:val="DevConfigs"/>
        <w:rPr>
          <w:rStyle w:val="DevConfigGray"/>
          <w:b/>
        </w:rPr>
      </w:pPr>
      <w:r w:rsidRPr="0050621A">
        <w:rPr>
          <w:rStyle w:val="DevConfigGray"/>
          <w:b/>
        </w:rPr>
        <w:t>!-------------------------</w:t>
      </w:r>
      <w:r>
        <w:rPr>
          <w:rStyle w:val="DevConfigGray"/>
          <w:b/>
        </w:rPr>
        <w:t>------</w:t>
      </w:r>
    </w:p>
    <w:p w14:paraId="351DD8EA" w14:textId="0E881F12" w:rsidR="006249BE" w:rsidRDefault="006249BE" w:rsidP="006249BE">
      <w:pPr>
        <w:pStyle w:val="DevConfigs"/>
        <w:rPr>
          <w:rStyle w:val="DevConfigGray"/>
          <w:b/>
        </w:rPr>
      </w:pPr>
      <w:r w:rsidRPr="0050621A">
        <w:rPr>
          <w:rStyle w:val="DevConfigGray"/>
          <w:b/>
        </w:rPr>
        <w:t>!</w:t>
      </w:r>
      <w:r>
        <w:rPr>
          <w:rStyle w:val="DevConfigGray"/>
          <w:b/>
        </w:rPr>
        <w:t>Correcting ACL 1</w:t>
      </w:r>
    </w:p>
    <w:p w14:paraId="55175F66" w14:textId="77777777" w:rsidR="006249BE" w:rsidRDefault="006249BE" w:rsidP="006249BE">
      <w:pPr>
        <w:pStyle w:val="DevConfigs"/>
        <w:rPr>
          <w:rStyle w:val="DevConfigGray"/>
          <w:b/>
        </w:rPr>
      </w:pPr>
      <w:r w:rsidRPr="0050621A">
        <w:rPr>
          <w:rStyle w:val="DevConfigGray"/>
          <w:b/>
        </w:rPr>
        <w:t>!-------------------------</w:t>
      </w:r>
      <w:r>
        <w:rPr>
          <w:rStyle w:val="DevConfigGray"/>
          <w:b/>
        </w:rPr>
        <w:t>------</w:t>
      </w:r>
    </w:p>
    <w:p w14:paraId="7CB3B673" w14:textId="77777777" w:rsidR="006249BE" w:rsidRDefault="006249BE" w:rsidP="006249BE">
      <w:pPr>
        <w:pStyle w:val="DevConfigs"/>
        <w:rPr>
          <w:rStyle w:val="DevConfigGray"/>
        </w:rPr>
      </w:pPr>
      <w:r w:rsidRPr="0050621A">
        <w:rPr>
          <w:rStyle w:val="DevConfigGray"/>
          <w:b/>
        </w:rPr>
        <w:t>!R1</w:t>
      </w:r>
    </w:p>
    <w:p w14:paraId="58FFBFF8" w14:textId="0123D11F" w:rsidR="006249BE" w:rsidRPr="000A04D8" w:rsidRDefault="006249BE" w:rsidP="006249BE">
      <w:pPr>
        <w:pStyle w:val="DevConfigs"/>
        <w:rPr>
          <w:rStyle w:val="DevConfigGray"/>
        </w:rPr>
      </w:pPr>
      <w:r w:rsidRPr="000A04D8">
        <w:rPr>
          <w:rStyle w:val="DevConfigGray"/>
        </w:rPr>
        <w:t>conf t</w:t>
      </w:r>
    </w:p>
    <w:p w14:paraId="5D12A4B7" w14:textId="77777777" w:rsidR="000A23BD" w:rsidRPr="000A23BD" w:rsidRDefault="000A23BD" w:rsidP="000A23BD">
      <w:pPr>
        <w:pStyle w:val="DevConfigs"/>
        <w:rPr>
          <w:rStyle w:val="DevConfigGray"/>
        </w:rPr>
      </w:pPr>
      <w:r w:rsidRPr="000A23BD">
        <w:rPr>
          <w:rStyle w:val="DevConfigGray"/>
        </w:rPr>
        <w:t>no ip access-list standard DENY-LAN1</w:t>
      </w:r>
    </w:p>
    <w:p w14:paraId="2F45DAEC" w14:textId="77777777" w:rsidR="000A23BD" w:rsidRPr="000A23BD" w:rsidRDefault="000A23BD" w:rsidP="000A23BD">
      <w:pPr>
        <w:pStyle w:val="DevConfigs"/>
        <w:rPr>
          <w:rStyle w:val="DevConfigGray"/>
        </w:rPr>
      </w:pPr>
      <w:r w:rsidRPr="000A23BD">
        <w:rPr>
          <w:rStyle w:val="DevConfigGray"/>
        </w:rPr>
        <w:t>ip access-list standard DENY-LAN1</w:t>
      </w:r>
    </w:p>
    <w:p w14:paraId="25EC4C6E" w14:textId="77777777" w:rsidR="000A23BD" w:rsidRPr="000A23BD" w:rsidRDefault="000A23BD" w:rsidP="000A23BD">
      <w:pPr>
        <w:pStyle w:val="DevConfigs"/>
        <w:rPr>
          <w:rStyle w:val="DevConfigGray"/>
        </w:rPr>
      </w:pPr>
      <w:r w:rsidRPr="000A23BD">
        <w:rPr>
          <w:rStyle w:val="DevConfigGray"/>
        </w:rPr>
        <w:t xml:space="preserve"> deny 10.0.0.0 0.255.255.255 </w:t>
      </w:r>
    </w:p>
    <w:p w14:paraId="753CD061" w14:textId="77777777" w:rsidR="000A23BD" w:rsidRPr="000A23BD" w:rsidRDefault="000A23BD" w:rsidP="000A23BD">
      <w:pPr>
        <w:pStyle w:val="DevConfigs"/>
        <w:rPr>
          <w:rStyle w:val="DevConfigGray"/>
        </w:rPr>
      </w:pPr>
      <w:r w:rsidRPr="000A23BD">
        <w:rPr>
          <w:rStyle w:val="DevConfigGray"/>
        </w:rPr>
        <w:t xml:space="preserve"> permit any</w:t>
      </w:r>
    </w:p>
    <w:p w14:paraId="391310D3" w14:textId="77777777" w:rsidR="000A23BD" w:rsidRPr="000A23BD" w:rsidRDefault="000A23BD" w:rsidP="000A23BD">
      <w:pPr>
        <w:pStyle w:val="DevConfigs"/>
        <w:rPr>
          <w:rStyle w:val="DevConfigGray"/>
        </w:rPr>
      </w:pPr>
    </w:p>
    <w:p w14:paraId="7DD5A317" w14:textId="285E7685" w:rsidR="006249BE" w:rsidRDefault="006249BE" w:rsidP="006249BE">
      <w:pPr>
        <w:pStyle w:val="DevConfigs"/>
        <w:rPr>
          <w:rFonts w:cs="Arial"/>
          <w:szCs w:val="20"/>
        </w:rPr>
      </w:pPr>
    </w:p>
    <w:p w14:paraId="4AF59931" w14:textId="4B02D493" w:rsidR="006249BE" w:rsidRDefault="006249BE" w:rsidP="006249BE">
      <w:pPr>
        <w:pStyle w:val="DevConfigs"/>
        <w:rPr>
          <w:rFonts w:cs="Arial"/>
          <w:szCs w:val="20"/>
        </w:rPr>
      </w:pPr>
    </w:p>
    <w:p w14:paraId="4F2E874D" w14:textId="13E00C82" w:rsidR="006249BE" w:rsidRDefault="006249BE" w:rsidP="006249BE">
      <w:pPr>
        <w:pStyle w:val="DevConfigs"/>
        <w:rPr>
          <w:rStyle w:val="DevConfigGray"/>
          <w:b/>
        </w:rPr>
      </w:pPr>
      <w:r w:rsidRPr="0050621A">
        <w:rPr>
          <w:rStyle w:val="DevConfigGray"/>
          <w:b/>
        </w:rPr>
        <w:t>!</w:t>
      </w:r>
      <w:r>
        <w:rPr>
          <w:rStyle w:val="DevConfigGray"/>
          <w:b/>
        </w:rPr>
        <w:t>Correcting ACL 2</w:t>
      </w:r>
    </w:p>
    <w:p w14:paraId="47098285" w14:textId="77777777" w:rsidR="006249BE" w:rsidRDefault="006249BE" w:rsidP="006249BE">
      <w:pPr>
        <w:pStyle w:val="DevConfigs"/>
        <w:rPr>
          <w:rStyle w:val="DevConfigGray"/>
          <w:b/>
        </w:rPr>
      </w:pPr>
      <w:r w:rsidRPr="0050621A">
        <w:rPr>
          <w:rStyle w:val="DevConfigGray"/>
          <w:b/>
        </w:rPr>
        <w:t>!-------------------------</w:t>
      </w:r>
      <w:r>
        <w:rPr>
          <w:rStyle w:val="DevConfigGray"/>
          <w:b/>
        </w:rPr>
        <w:t>------</w:t>
      </w:r>
    </w:p>
    <w:p w14:paraId="52E0F139" w14:textId="77777777" w:rsidR="006249BE" w:rsidRDefault="006249BE" w:rsidP="006249BE">
      <w:pPr>
        <w:pStyle w:val="DevConfigs"/>
        <w:rPr>
          <w:rStyle w:val="DevConfigGray"/>
        </w:rPr>
      </w:pPr>
      <w:r w:rsidRPr="0050621A">
        <w:rPr>
          <w:rStyle w:val="DevConfigGray"/>
          <w:b/>
        </w:rPr>
        <w:t>!R1</w:t>
      </w:r>
    </w:p>
    <w:p w14:paraId="1A92E76F" w14:textId="77777777" w:rsidR="006249BE" w:rsidRPr="0046125B" w:rsidRDefault="006249BE" w:rsidP="006249BE">
      <w:pPr>
        <w:pStyle w:val="DevConfigs"/>
        <w:rPr>
          <w:rStyle w:val="DevConfigGray"/>
        </w:rPr>
      </w:pPr>
      <w:r w:rsidRPr="0046125B">
        <w:rPr>
          <w:rStyle w:val="DevConfigGray"/>
        </w:rPr>
        <w:t>conf t</w:t>
      </w:r>
    </w:p>
    <w:p w14:paraId="475D7143" w14:textId="77777777" w:rsidR="000A23BD" w:rsidRPr="000A23BD" w:rsidRDefault="000A23BD" w:rsidP="000A23BD">
      <w:pPr>
        <w:pStyle w:val="DevConfigs"/>
        <w:rPr>
          <w:rStyle w:val="DevConfigGray"/>
        </w:rPr>
      </w:pPr>
    </w:p>
    <w:p w14:paraId="66CEE497" w14:textId="77777777" w:rsidR="000A23BD" w:rsidRPr="000A23BD" w:rsidRDefault="000A23BD" w:rsidP="000A23BD">
      <w:pPr>
        <w:pStyle w:val="DevConfigs"/>
        <w:rPr>
          <w:rStyle w:val="DevConfigGray"/>
        </w:rPr>
      </w:pPr>
      <w:r w:rsidRPr="000A23BD">
        <w:rPr>
          <w:rStyle w:val="DevConfigGray"/>
        </w:rPr>
        <w:t>no ip access-list standard DENY-L2</w:t>
      </w:r>
    </w:p>
    <w:p w14:paraId="2A24591C" w14:textId="77777777" w:rsidR="000A23BD" w:rsidRPr="000A23BD" w:rsidRDefault="000A23BD" w:rsidP="000A23BD">
      <w:pPr>
        <w:pStyle w:val="DevConfigs"/>
        <w:rPr>
          <w:rStyle w:val="DevConfigGray"/>
        </w:rPr>
      </w:pPr>
      <w:r w:rsidRPr="000A23BD">
        <w:rPr>
          <w:rStyle w:val="DevConfigGray"/>
        </w:rPr>
        <w:t>ip access-list standard DENY-L2</w:t>
      </w:r>
    </w:p>
    <w:p w14:paraId="4F7B625C" w14:textId="77777777" w:rsidR="000A23BD" w:rsidRPr="000A23BD" w:rsidRDefault="000A23BD" w:rsidP="000A23BD">
      <w:pPr>
        <w:pStyle w:val="DevConfigs"/>
        <w:rPr>
          <w:rStyle w:val="DevConfigGray"/>
        </w:rPr>
      </w:pPr>
      <w:r w:rsidRPr="000A23BD">
        <w:rPr>
          <w:rStyle w:val="DevConfigGray"/>
        </w:rPr>
        <w:t xml:space="preserve"> deny host 172.16.0.2</w:t>
      </w:r>
    </w:p>
    <w:p w14:paraId="4B793F6F" w14:textId="77777777" w:rsidR="000A23BD" w:rsidRPr="000A23BD" w:rsidRDefault="000A23BD" w:rsidP="000A23BD">
      <w:pPr>
        <w:pStyle w:val="DevConfigs"/>
        <w:rPr>
          <w:rStyle w:val="DevConfigGray"/>
        </w:rPr>
      </w:pPr>
      <w:r w:rsidRPr="000A23BD">
        <w:rPr>
          <w:rStyle w:val="DevConfigGray"/>
        </w:rPr>
        <w:t xml:space="preserve"> permit any</w:t>
      </w:r>
    </w:p>
    <w:p w14:paraId="05836144" w14:textId="77777777" w:rsidR="000A23BD" w:rsidRPr="000A23BD" w:rsidRDefault="000A23BD" w:rsidP="000A23BD">
      <w:pPr>
        <w:pStyle w:val="DevConfigs"/>
        <w:rPr>
          <w:rStyle w:val="DevConfigGray"/>
        </w:rPr>
      </w:pPr>
    </w:p>
    <w:p w14:paraId="3B955601" w14:textId="6B113EA7" w:rsidR="006249BE" w:rsidRDefault="006249BE" w:rsidP="006249BE">
      <w:pPr>
        <w:pStyle w:val="DevConfigs"/>
        <w:rPr>
          <w:rFonts w:cs="Arial"/>
          <w:szCs w:val="20"/>
        </w:rPr>
      </w:pPr>
    </w:p>
    <w:p w14:paraId="25750F56" w14:textId="61B82140" w:rsidR="006249BE" w:rsidRDefault="006249BE" w:rsidP="006249BE">
      <w:pPr>
        <w:pStyle w:val="DevConfigs"/>
        <w:rPr>
          <w:rStyle w:val="DevConfigGray"/>
          <w:b/>
        </w:rPr>
      </w:pPr>
      <w:r w:rsidRPr="0050621A">
        <w:rPr>
          <w:rStyle w:val="DevConfigGray"/>
          <w:b/>
        </w:rPr>
        <w:t>!</w:t>
      </w:r>
      <w:r>
        <w:rPr>
          <w:rStyle w:val="DevConfigGray"/>
          <w:b/>
        </w:rPr>
        <w:t>Correcting ACL 3</w:t>
      </w:r>
    </w:p>
    <w:p w14:paraId="16DA1CFA" w14:textId="77777777" w:rsidR="006249BE" w:rsidRDefault="006249BE" w:rsidP="006249BE">
      <w:pPr>
        <w:pStyle w:val="DevConfigs"/>
        <w:rPr>
          <w:rStyle w:val="DevConfigGray"/>
          <w:b/>
        </w:rPr>
      </w:pPr>
      <w:r w:rsidRPr="0050621A">
        <w:rPr>
          <w:rStyle w:val="DevConfigGray"/>
          <w:b/>
        </w:rPr>
        <w:t>!-------------------------</w:t>
      </w:r>
      <w:r>
        <w:rPr>
          <w:rStyle w:val="DevConfigGray"/>
          <w:b/>
        </w:rPr>
        <w:t>------</w:t>
      </w:r>
    </w:p>
    <w:p w14:paraId="48966847" w14:textId="77777777" w:rsidR="006249BE" w:rsidRDefault="006249BE" w:rsidP="006249BE">
      <w:pPr>
        <w:pStyle w:val="DevConfigs"/>
        <w:rPr>
          <w:rStyle w:val="DevConfigGray"/>
        </w:rPr>
      </w:pPr>
      <w:r w:rsidRPr="0050621A">
        <w:rPr>
          <w:rStyle w:val="DevConfigGray"/>
          <w:b/>
        </w:rPr>
        <w:t>!R1</w:t>
      </w:r>
    </w:p>
    <w:p w14:paraId="4D2B543E" w14:textId="77777777" w:rsidR="006249BE" w:rsidRPr="0046125B" w:rsidRDefault="006249BE" w:rsidP="006249BE">
      <w:pPr>
        <w:pStyle w:val="DevConfigs"/>
        <w:rPr>
          <w:rStyle w:val="DevConfigGray"/>
        </w:rPr>
      </w:pPr>
      <w:r w:rsidRPr="0046125B">
        <w:rPr>
          <w:rStyle w:val="DevConfigGray"/>
        </w:rPr>
        <w:t>conf t</w:t>
      </w:r>
    </w:p>
    <w:p w14:paraId="3447261E" w14:textId="77777777" w:rsidR="000A23BD" w:rsidRPr="000A23BD" w:rsidRDefault="000A23BD" w:rsidP="000A23BD">
      <w:pPr>
        <w:pStyle w:val="DevConfigs"/>
        <w:rPr>
          <w:rStyle w:val="DevConfigGray"/>
        </w:rPr>
      </w:pPr>
    </w:p>
    <w:p w14:paraId="288E1D60" w14:textId="77777777" w:rsidR="000A23BD" w:rsidRPr="000A23BD" w:rsidRDefault="000A23BD" w:rsidP="000A23BD">
      <w:pPr>
        <w:pStyle w:val="DevConfigs"/>
        <w:rPr>
          <w:rStyle w:val="DevConfigGray"/>
        </w:rPr>
      </w:pPr>
      <w:r w:rsidRPr="000A23BD">
        <w:rPr>
          <w:rStyle w:val="DevConfigGray"/>
        </w:rPr>
        <w:t>interface GigabitEthernet0/0</w:t>
      </w:r>
    </w:p>
    <w:p w14:paraId="6F09A27F" w14:textId="77777777" w:rsidR="000A23BD" w:rsidRPr="000A23BD" w:rsidRDefault="000A23BD" w:rsidP="000A23BD">
      <w:pPr>
        <w:pStyle w:val="DevConfigs"/>
        <w:rPr>
          <w:rStyle w:val="DevConfigGray"/>
        </w:rPr>
      </w:pPr>
      <w:r w:rsidRPr="000A23BD">
        <w:rPr>
          <w:rStyle w:val="DevConfigGray"/>
        </w:rPr>
        <w:t>no  ip access-group PERMIT-L3 in</w:t>
      </w:r>
    </w:p>
    <w:p w14:paraId="5FABCBEF" w14:textId="77777777" w:rsidR="000A23BD" w:rsidRPr="000A23BD" w:rsidRDefault="000A23BD" w:rsidP="000A23BD">
      <w:pPr>
        <w:pStyle w:val="DevConfigs"/>
        <w:rPr>
          <w:rStyle w:val="DevConfigGray"/>
        </w:rPr>
      </w:pPr>
      <w:r w:rsidRPr="000A23BD">
        <w:rPr>
          <w:rStyle w:val="DevConfigGray"/>
        </w:rPr>
        <w:t xml:space="preserve"> ip access-group PERMIT-L3 out</w:t>
      </w:r>
    </w:p>
    <w:p w14:paraId="5C0C4C61" w14:textId="5D293D9E" w:rsidR="005A567F" w:rsidRPr="000A23BD" w:rsidRDefault="005A567F" w:rsidP="006249BE">
      <w:pPr>
        <w:pStyle w:val="DevConfigs"/>
        <w:rPr>
          <w:rStyle w:val="AnswerGray"/>
          <w:rFonts w:ascii="Courier New" w:hAnsi="Courier New"/>
        </w:rPr>
      </w:pPr>
    </w:p>
    <w:sectPr w:rsidR="005A567F" w:rsidRPr="000A23BD" w:rsidSect="00D62103">
      <w:headerReference w:type="default" r:id="rId10"/>
      <w:footerReference w:type="default" r:id="rId11"/>
      <w:headerReference w:type="first" r:id="rId12"/>
      <w:footerReference w:type="first" r:id="rId13"/>
      <w:pgSz w:w="12240" w:h="15840"/>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29350" w14:textId="77777777" w:rsidR="008C768D" w:rsidRDefault="008C768D" w:rsidP="0090659A">
      <w:pPr>
        <w:spacing w:after="0" w:line="240" w:lineRule="auto"/>
      </w:pPr>
      <w:r>
        <w:separator/>
      </w:r>
    </w:p>
    <w:p w14:paraId="709A1F41" w14:textId="77777777" w:rsidR="008C768D" w:rsidRDefault="008C768D"/>
    <w:p w14:paraId="63ADED7B" w14:textId="77777777" w:rsidR="008C768D" w:rsidRDefault="008C768D"/>
    <w:p w14:paraId="227C850A" w14:textId="77777777" w:rsidR="008C768D" w:rsidRDefault="008C768D"/>
    <w:p w14:paraId="1E08A60E" w14:textId="77777777" w:rsidR="008C768D" w:rsidRDefault="008C768D"/>
  </w:endnote>
  <w:endnote w:type="continuationSeparator" w:id="0">
    <w:p w14:paraId="738A5353" w14:textId="77777777" w:rsidR="008C768D" w:rsidRDefault="008C768D" w:rsidP="0090659A">
      <w:pPr>
        <w:spacing w:after="0" w:line="240" w:lineRule="auto"/>
      </w:pPr>
      <w:r>
        <w:continuationSeparator/>
      </w:r>
    </w:p>
    <w:p w14:paraId="1CAB9C01" w14:textId="77777777" w:rsidR="008C768D" w:rsidRDefault="008C768D"/>
    <w:p w14:paraId="7E8C87C9" w14:textId="77777777" w:rsidR="008C768D" w:rsidRDefault="008C768D"/>
    <w:p w14:paraId="7042176A" w14:textId="77777777" w:rsidR="008C768D" w:rsidRDefault="008C768D"/>
    <w:p w14:paraId="32891ED7" w14:textId="77777777" w:rsidR="008C768D" w:rsidRDefault="008C76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09C8C" w14:textId="4C572081" w:rsidR="00BA627F" w:rsidRPr="00BA627F" w:rsidRDefault="00BA627F" w:rsidP="009F036D">
    <w:pPr>
      <w:pStyle w:val="Footer"/>
      <w:rPr>
        <w:szCs w:val="16"/>
      </w:rPr>
    </w:pPr>
    <w:r w:rsidRPr="002A244B">
      <w:t xml:space="preserve">© </w:t>
    </w:r>
    <w:r>
      <w:t>201</w:t>
    </w:r>
    <w:r w:rsidR="00B045FE">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30464B" w:rsidRPr="0090659A">
      <w:rPr>
        <w:b/>
        <w:szCs w:val="16"/>
      </w:rPr>
      <w:fldChar w:fldCharType="begin"/>
    </w:r>
    <w:r w:rsidRPr="0090659A">
      <w:rPr>
        <w:b/>
        <w:szCs w:val="16"/>
      </w:rPr>
      <w:instrText xml:space="preserve"> PAGE </w:instrText>
    </w:r>
    <w:r w:rsidR="0030464B" w:rsidRPr="0090659A">
      <w:rPr>
        <w:b/>
        <w:szCs w:val="16"/>
      </w:rPr>
      <w:fldChar w:fldCharType="separate"/>
    </w:r>
    <w:r w:rsidR="007E102D">
      <w:rPr>
        <w:b/>
        <w:noProof/>
        <w:szCs w:val="16"/>
      </w:rPr>
      <w:t>2</w:t>
    </w:r>
    <w:r w:rsidR="0030464B" w:rsidRPr="0090659A">
      <w:rPr>
        <w:b/>
        <w:szCs w:val="16"/>
      </w:rPr>
      <w:fldChar w:fldCharType="end"/>
    </w:r>
    <w:r w:rsidRPr="0090659A">
      <w:rPr>
        <w:szCs w:val="16"/>
      </w:rPr>
      <w:t xml:space="preserve"> of </w:t>
    </w:r>
    <w:r w:rsidR="0030464B" w:rsidRPr="0090659A">
      <w:rPr>
        <w:b/>
        <w:szCs w:val="16"/>
      </w:rPr>
      <w:fldChar w:fldCharType="begin"/>
    </w:r>
    <w:r w:rsidRPr="0090659A">
      <w:rPr>
        <w:b/>
        <w:szCs w:val="16"/>
      </w:rPr>
      <w:instrText xml:space="preserve"> NUMPAGES  </w:instrText>
    </w:r>
    <w:r w:rsidR="0030464B" w:rsidRPr="0090659A">
      <w:rPr>
        <w:b/>
        <w:szCs w:val="16"/>
      </w:rPr>
      <w:fldChar w:fldCharType="separate"/>
    </w:r>
    <w:r w:rsidR="007E102D">
      <w:rPr>
        <w:b/>
        <w:noProof/>
        <w:szCs w:val="16"/>
      </w:rPr>
      <w:t>6</w:t>
    </w:r>
    <w:r w:rsidR="0030464B"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A6CDA" w14:textId="08764127" w:rsidR="00BA627F" w:rsidRPr="00BA627F" w:rsidRDefault="00BA627F" w:rsidP="009F036D">
    <w:pPr>
      <w:pStyle w:val="Footer"/>
      <w:rPr>
        <w:szCs w:val="16"/>
      </w:rPr>
    </w:pPr>
    <w:r w:rsidRPr="002A244B">
      <w:t xml:space="preserve">© </w:t>
    </w:r>
    <w:r>
      <w:t>201</w:t>
    </w:r>
    <w:r w:rsidR="009F036D">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30464B" w:rsidRPr="0090659A">
      <w:rPr>
        <w:b/>
        <w:szCs w:val="16"/>
      </w:rPr>
      <w:fldChar w:fldCharType="begin"/>
    </w:r>
    <w:r w:rsidRPr="0090659A">
      <w:rPr>
        <w:b/>
        <w:szCs w:val="16"/>
      </w:rPr>
      <w:instrText xml:space="preserve"> PAGE </w:instrText>
    </w:r>
    <w:r w:rsidR="0030464B" w:rsidRPr="0090659A">
      <w:rPr>
        <w:b/>
        <w:szCs w:val="16"/>
      </w:rPr>
      <w:fldChar w:fldCharType="separate"/>
    </w:r>
    <w:r w:rsidR="007E102D">
      <w:rPr>
        <w:b/>
        <w:noProof/>
        <w:szCs w:val="16"/>
      </w:rPr>
      <w:t>1</w:t>
    </w:r>
    <w:r w:rsidR="0030464B" w:rsidRPr="0090659A">
      <w:rPr>
        <w:b/>
        <w:szCs w:val="16"/>
      </w:rPr>
      <w:fldChar w:fldCharType="end"/>
    </w:r>
    <w:r w:rsidRPr="0090659A">
      <w:rPr>
        <w:szCs w:val="16"/>
      </w:rPr>
      <w:t xml:space="preserve"> of </w:t>
    </w:r>
    <w:r w:rsidR="0030464B" w:rsidRPr="0090659A">
      <w:rPr>
        <w:b/>
        <w:szCs w:val="16"/>
      </w:rPr>
      <w:fldChar w:fldCharType="begin"/>
    </w:r>
    <w:r w:rsidRPr="0090659A">
      <w:rPr>
        <w:b/>
        <w:szCs w:val="16"/>
      </w:rPr>
      <w:instrText xml:space="preserve"> NUMPAGES  </w:instrText>
    </w:r>
    <w:r w:rsidR="0030464B" w:rsidRPr="0090659A">
      <w:rPr>
        <w:b/>
        <w:szCs w:val="16"/>
      </w:rPr>
      <w:fldChar w:fldCharType="separate"/>
    </w:r>
    <w:r w:rsidR="007E102D">
      <w:rPr>
        <w:b/>
        <w:noProof/>
        <w:szCs w:val="16"/>
      </w:rPr>
      <w:t>6</w:t>
    </w:r>
    <w:r w:rsidR="0030464B"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142284" w14:textId="77777777" w:rsidR="008C768D" w:rsidRDefault="008C768D" w:rsidP="0090659A">
      <w:pPr>
        <w:spacing w:after="0" w:line="240" w:lineRule="auto"/>
      </w:pPr>
      <w:r>
        <w:separator/>
      </w:r>
    </w:p>
    <w:p w14:paraId="517CF918" w14:textId="77777777" w:rsidR="008C768D" w:rsidRDefault="008C768D"/>
    <w:p w14:paraId="426CF113" w14:textId="77777777" w:rsidR="008C768D" w:rsidRDefault="008C768D"/>
    <w:p w14:paraId="68693A32" w14:textId="77777777" w:rsidR="008C768D" w:rsidRDefault="008C768D"/>
    <w:p w14:paraId="27EA7744" w14:textId="77777777" w:rsidR="008C768D" w:rsidRDefault="008C768D"/>
  </w:footnote>
  <w:footnote w:type="continuationSeparator" w:id="0">
    <w:p w14:paraId="1792BB4F" w14:textId="77777777" w:rsidR="008C768D" w:rsidRDefault="008C768D" w:rsidP="0090659A">
      <w:pPr>
        <w:spacing w:after="0" w:line="240" w:lineRule="auto"/>
      </w:pPr>
      <w:r>
        <w:continuationSeparator/>
      </w:r>
    </w:p>
    <w:p w14:paraId="73288982" w14:textId="77777777" w:rsidR="008C768D" w:rsidRDefault="008C768D"/>
    <w:p w14:paraId="753028D3" w14:textId="77777777" w:rsidR="008C768D" w:rsidRDefault="008C768D"/>
    <w:p w14:paraId="539B165F" w14:textId="77777777" w:rsidR="008C768D" w:rsidRDefault="008C768D"/>
    <w:p w14:paraId="7FB60DC1" w14:textId="77777777" w:rsidR="008C768D" w:rsidRDefault="008C768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7F5F2" w14:textId="77777777" w:rsidR="007443E9" w:rsidRDefault="00BE4C3F" w:rsidP="00C52BA6">
    <w:pPr>
      <w:pStyle w:val="PageHead"/>
    </w:pPr>
    <w:r>
      <w:t>Packet Tracer - Troubleshooting ACL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DE878" w14:textId="77777777" w:rsidR="00D62103" w:rsidRDefault="00C25754">
    <w:pPr>
      <w:pStyle w:val="Header"/>
    </w:pPr>
    <w:r>
      <w:rPr>
        <w:noProof/>
      </w:rPr>
      <w:drawing>
        <wp:anchor distT="0" distB="0" distL="114300" distR="114300" simplePos="0" relativeHeight="251657728" behindDoc="0" locked="0" layoutInCell="1" allowOverlap="1" wp14:anchorId="05F8B8CB" wp14:editId="31D60562">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B5283E76"/>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95F45B20"/>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E607A3E"/>
    <w:multiLevelType w:val="hybridMultilevel"/>
    <w:tmpl w:val="BCE2B6BA"/>
    <w:lvl w:ilvl="0" w:tplc="04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Mjc2MzM3NjU0MDdU0lEKTi0uzszPAykwrgUAgvVmYiwAAAA="/>
  </w:docVars>
  <w:rsids>
    <w:rsidRoot w:val="004A5BC5"/>
    <w:rsid w:val="00003DA0"/>
    <w:rsid w:val="00004175"/>
    <w:rsid w:val="000059C9"/>
    <w:rsid w:val="00014F91"/>
    <w:rsid w:val="000160F7"/>
    <w:rsid w:val="00016F30"/>
    <w:rsid w:val="0002047C"/>
    <w:rsid w:val="00021B9A"/>
    <w:rsid w:val="0002255E"/>
    <w:rsid w:val="000242D6"/>
    <w:rsid w:val="0002491E"/>
    <w:rsid w:val="0003496B"/>
    <w:rsid w:val="000408AB"/>
    <w:rsid w:val="00041AF6"/>
    <w:rsid w:val="00051738"/>
    <w:rsid w:val="00052548"/>
    <w:rsid w:val="0005500B"/>
    <w:rsid w:val="00060696"/>
    <w:rsid w:val="0007423A"/>
    <w:rsid w:val="000769CF"/>
    <w:rsid w:val="000815D8"/>
    <w:rsid w:val="00084CAD"/>
    <w:rsid w:val="00085CC6"/>
    <w:rsid w:val="00091E8D"/>
    <w:rsid w:val="0009378D"/>
    <w:rsid w:val="00097163"/>
    <w:rsid w:val="000A04D8"/>
    <w:rsid w:val="000A0883"/>
    <w:rsid w:val="000A22C8"/>
    <w:rsid w:val="000A23BD"/>
    <w:rsid w:val="000A3D76"/>
    <w:rsid w:val="000A788A"/>
    <w:rsid w:val="000B2344"/>
    <w:rsid w:val="000B7DE5"/>
    <w:rsid w:val="000E65F0"/>
    <w:rsid w:val="000F072C"/>
    <w:rsid w:val="000F663F"/>
    <w:rsid w:val="000F6743"/>
    <w:rsid w:val="00107B2B"/>
    <w:rsid w:val="00112AC5"/>
    <w:rsid w:val="001133DD"/>
    <w:rsid w:val="00114B21"/>
    <w:rsid w:val="00120CBE"/>
    <w:rsid w:val="001366EC"/>
    <w:rsid w:val="00142CCE"/>
    <w:rsid w:val="00146676"/>
    <w:rsid w:val="00154E3A"/>
    <w:rsid w:val="00163164"/>
    <w:rsid w:val="001710C0"/>
    <w:rsid w:val="00172AFB"/>
    <w:rsid w:val="00180FBF"/>
    <w:rsid w:val="00182CF4"/>
    <w:rsid w:val="00186CE1"/>
    <w:rsid w:val="00192F12"/>
    <w:rsid w:val="00193036"/>
    <w:rsid w:val="00193F14"/>
    <w:rsid w:val="00197614"/>
    <w:rsid w:val="001A0312"/>
    <w:rsid w:val="001A0BD2"/>
    <w:rsid w:val="001A2694"/>
    <w:rsid w:val="001A58B9"/>
    <w:rsid w:val="001A69AC"/>
    <w:rsid w:val="001B19E1"/>
    <w:rsid w:val="001B2737"/>
    <w:rsid w:val="001B67D8"/>
    <w:rsid w:val="001B6F95"/>
    <w:rsid w:val="001C1D9E"/>
    <w:rsid w:val="001C21B6"/>
    <w:rsid w:val="001C7C3B"/>
    <w:rsid w:val="001E0AB8"/>
    <w:rsid w:val="001E4E72"/>
    <w:rsid w:val="001E62B3"/>
    <w:rsid w:val="001F0171"/>
    <w:rsid w:val="001F0D77"/>
    <w:rsid w:val="001F7470"/>
    <w:rsid w:val="00201928"/>
    <w:rsid w:val="00203E26"/>
    <w:rsid w:val="0020449C"/>
    <w:rsid w:val="002113B8"/>
    <w:rsid w:val="0021792C"/>
    <w:rsid w:val="00222208"/>
    <w:rsid w:val="002240AB"/>
    <w:rsid w:val="00225E37"/>
    <w:rsid w:val="00242E3A"/>
    <w:rsid w:val="0025107F"/>
    <w:rsid w:val="00260CD4"/>
    <w:rsid w:val="002639D8"/>
    <w:rsid w:val="00265F77"/>
    <w:rsid w:val="00266C83"/>
    <w:rsid w:val="002715CD"/>
    <w:rsid w:val="002A6C56"/>
    <w:rsid w:val="002B0C06"/>
    <w:rsid w:val="002C090C"/>
    <w:rsid w:val="002C1243"/>
    <w:rsid w:val="002C1815"/>
    <w:rsid w:val="002C6AD6"/>
    <w:rsid w:val="002D6C2A"/>
    <w:rsid w:val="002F45FF"/>
    <w:rsid w:val="002F609A"/>
    <w:rsid w:val="002F6D17"/>
    <w:rsid w:val="00302887"/>
    <w:rsid w:val="0030464B"/>
    <w:rsid w:val="003056EB"/>
    <w:rsid w:val="003071FF"/>
    <w:rsid w:val="00310652"/>
    <w:rsid w:val="0031371D"/>
    <w:rsid w:val="00320788"/>
    <w:rsid w:val="003233A3"/>
    <w:rsid w:val="0033030B"/>
    <w:rsid w:val="0034455D"/>
    <w:rsid w:val="00346D17"/>
    <w:rsid w:val="003559CC"/>
    <w:rsid w:val="003569D7"/>
    <w:rsid w:val="003608AC"/>
    <w:rsid w:val="0036465A"/>
    <w:rsid w:val="00391120"/>
    <w:rsid w:val="00392C65"/>
    <w:rsid w:val="00394848"/>
    <w:rsid w:val="003A19DC"/>
    <w:rsid w:val="003A1B45"/>
    <w:rsid w:val="003A4850"/>
    <w:rsid w:val="003B46FC"/>
    <w:rsid w:val="003B5767"/>
    <w:rsid w:val="003B7605"/>
    <w:rsid w:val="003C49C5"/>
    <w:rsid w:val="003C6BCA"/>
    <w:rsid w:val="003C7902"/>
    <w:rsid w:val="003D0BFF"/>
    <w:rsid w:val="003D12DD"/>
    <w:rsid w:val="003D6F65"/>
    <w:rsid w:val="003E5BE5"/>
    <w:rsid w:val="003F4F0E"/>
    <w:rsid w:val="00403C7A"/>
    <w:rsid w:val="0040433B"/>
    <w:rsid w:val="004057A6"/>
    <w:rsid w:val="00406554"/>
    <w:rsid w:val="004163C5"/>
    <w:rsid w:val="00416C42"/>
    <w:rsid w:val="00422476"/>
    <w:rsid w:val="0042385C"/>
    <w:rsid w:val="004258CE"/>
    <w:rsid w:val="00426F7F"/>
    <w:rsid w:val="00431654"/>
    <w:rsid w:val="004336D9"/>
    <w:rsid w:val="004339BD"/>
    <w:rsid w:val="00434926"/>
    <w:rsid w:val="0043784F"/>
    <w:rsid w:val="00437B56"/>
    <w:rsid w:val="00444EE2"/>
    <w:rsid w:val="004465B4"/>
    <w:rsid w:val="004478F4"/>
    <w:rsid w:val="004519CC"/>
    <w:rsid w:val="00452C6D"/>
    <w:rsid w:val="00454347"/>
    <w:rsid w:val="00455E0B"/>
    <w:rsid w:val="004659EE"/>
    <w:rsid w:val="00466304"/>
    <w:rsid w:val="00485A7F"/>
    <w:rsid w:val="004936C2"/>
    <w:rsid w:val="0049379C"/>
    <w:rsid w:val="004A1CA0"/>
    <w:rsid w:val="004A22E9"/>
    <w:rsid w:val="004A33E7"/>
    <w:rsid w:val="004A5BC5"/>
    <w:rsid w:val="004B023D"/>
    <w:rsid w:val="004C0909"/>
    <w:rsid w:val="004C3F97"/>
    <w:rsid w:val="004C7FDF"/>
    <w:rsid w:val="004D269F"/>
    <w:rsid w:val="004D3339"/>
    <w:rsid w:val="004D353F"/>
    <w:rsid w:val="004D36D7"/>
    <w:rsid w:val="004D61EB"/>
    <w:rsid w:val="004D682B"/>
    <w:rsid w:val="004E0ABC"/>
    <w:rsid w:val="004E2A77"/>
    <w:rsid w:val="004E5CC0"/>
    <w:rsid w:val="004F344A"/>
    <w:rsid w:val="005032DA"/>
    <w:rsid w:val="00503AA5"/>
    <w:rsid w:val="00516142"/>
    <w:rsid w:val="0052093C"/>
    <w:rsid w:val="00521B31"/>
    <w:rsid w:val="00522469"/>
    <w:rsid w:val="00523180"/>
    <w:rsid w:val="0054002A"/>
    <w:rsid w:val="00544383"/>
    <w:rsid w:val="005459EE"/>
    <w:rsid w:val="00552E5B"/>
    <w:rsid w:val="00554B4E"/>
    <w:rsid w:val="00555880"/>
    <w:rsid w:val="00556C02"/>
    <w:rsid w:val="00563249"/>
    <w:rsid w:val="00570A65"/>
    <w:rsid w:val="005762B1"/>
    <w:rsid w:val="00580456"/>
    <w:rsid w:val="00580554"/>
    <w:rsid w:val="00580E73"/>
    <w:rsid w:val="00590197"/>
    <w:rsid w:val="00593386"/>
    <w:rsid w:val="005A567F"/>
    <w:rsid w:val="005A6E62"/>
    <w:rsid w:val="005C1800"/>
    <w:rsid w:val="005D1B41"/>
    <w:rsid w:val="005D2B29"/>
    <w:rsid w:val="005D354A"/>
    <w:rsid w:val="005D522D"/>
    <w:rsid w:val="005E3235"/>
    <w:rsid w:val="005E4176"/>
    <w:rsid w:val="005E65B5"/>
    <w:rsid w:val="005F187F"/>
    <w:rsid w:val="005F3AE9"/>
    <w:rsid w:val="006007BB"/>
    <w:rsid w:val="00601DC0"/>
    <w:rsid w:val="006034CB"/>
    <w:rsid w:val="0060411C"/>
    <w:rsid w:val="006131CE"/>
    <w:rsid w:val="00616AC0"/>
    <w:rsid w:val="00617D6E"/>
    <w:rsid w:val="00617DA6"/>
    <w:rsid w:val="00624198"/>
    <w:rsid w:val="006249BE"/>
    <w:rsid w:val="00633FFB"/>
    <w:rsid w:val="00635501"/>
    <w:rsid w:val="006428E5"/>
    <w:rsid w:val="006546A1"/>
    <w:rsid w:val="00663903"/>
    <w:rsid w:val="006650DF"/>
    <w:rsid w:val="00672919"/>
    <w:rsid w:val="00682409"/>
    <w:rsid w:val="00686587"/>
    <w:rsid w:val="006904CF"/>
    <w:rsid w:val="006931A5"/>
    <w:rsid w:val="00695EE2"/>
    <w:rsid w:val="006A48F1"/>
    <w:rsid w:val="006A71A3"/>
    <w:rsid w:val="006B03F2"/>
    <w:rsid w:val="006B1639"/>
    <w:rsid w:val="006B5CA7"/>
    <w:rsid w:val="006B5E89"/>
    <w:rsid w:val="006C19B2"/>
    <w:rsid w:val="006C30A0"/>
    <w:rsid w:val="006C35FF"/>
    <w:rsid w:val="006C57F2"/>
    <w:rsid w:val="006C5949"/>
    <w:rsid w:val="006D2C28"/>
    <w:rsid w:val="006D3FC1"/>
    <w:rsid w:val="006E71DF"/>
    <w:rsid w:val="006F1CC4"/>
    <w:rsid w:val="006F2A86"/>
    <w:rsid w:val="006F3163"/>
    <w:rsid w:val="006F49F8"/>
    <w:rsid w:val="00705FEC"/>
    <w:rsid w:val="007062FE"/>
    <w:rsid w:val="0071147A"/>
    <w:rsid w:val="0071185D"/>
    <w:rsid w:val="00721EB8"/>
    <w:rsid w:val="007222AD"/>
    <w:rsid w:val="007267CF"/>
    <w:rsid w:val="00731F3F"/>
    <w:rsid w:val="007421F4"/>
    <w:rsid w:val="00742A0B"/>
    <w:rsid w:val="007436BF"/>
    <w:rsid w:val="007443E9"/>
    <w:rsid w:val="00745DCE"/>
    <w:rsid w:val="00753D89"/>
    <w:rsid w:val="00754CA9"/>
    <w:rsid w:val="00755C9B"/>
    <w:rsid w:val="00760AEB"/>
    <w:rsid w:val="00760FE4"/>
    <w:rsid w:val="00763D8B"/>
    <w:rsid w:val="007657F6"/>
    <w:rsid w:val="0077125A"/>
    <w:rsid w:val="00774AC5"/>
    <w:rsid w:val="007761AE"/>
    <w:rsid w:val="0078108F"/>
    <w:rsid w:val="00786F58"/>
    <w:rsid w:val="00787CC1"/>
    <w:rsid w:val="00792F4E"/>
    <w:rsid w:val="0079398D"/>
    <w:rsid w:val="00796C25"/>
    <w:rsid w:val="007A3B2A"/>
    <w:rsid w:val="007A6186"/>
    <w:rsid w:val="007B5522"/>
    <w:rsid w:val="007C0EE0"/>
    <w:rsid w:val="007C1B71"/>
    <w:rsid w:val="007C2FBB"/>
    <w:rsid w:val="007C7164"/>
    <w:rsid w:val="007D1984"/>
    <w:rsid w:val="007D239A"/>
    <w:rsid w:val="007D2AFE"/>
    <w:rsid w:val="007E102D"/>
    <w:rsid w:val="007E3FEA"/>
    <w:rsid w:val="007E6EFC"/>
    <w:rsid w:val="007F0A0B"/>
    <w:rsid w:val="007F0D66"/>
    <w:rsid w:val="007F27C2"/>
    <w:rsid w:val="007F3A60"/>
    <w:rsid w:val="007F3D0B"/>
    <w:rsid w:val="007F4D24"/>
    <w:rsid w:val="007F7C94"/>
    <w:rsid w:val="00810E4B"/>
    <w:rsid w:val="00814BAA"/>
    <w:rsid w:val="00824295"/>
    <w:rsid w:val="008243A8"/>
    <w:rsid w:val="00830F49"/>
    <w:rsid w:val="008313F3"/>
    <w:rsid w:val="00845F2B"/>
    <w:rsid w:val="00846494"/>
    <w:rsid w:val="00847B20"/>
    <w:rsid w:val="008509D3"/>
    <w:rsid w:val="00857CF6"/>
    <w:rsid w:val="00861999"/>
    <w:rsid w:val="00861C6A"/>
    <w:rsid w:val="008846E3"/>
    <w:rsid w:val="00890108"/>
    <w:rsid w:val="008903CE"/>
    <w:rsid w:val="00893877"/>
    <w:rsid w:val="0089532C"/>
    <w:rsid w:val="00896681"/>
    <w:rsid w:val="008A2749"/>
    <w:rsid w:val="008A3A90"/>
    <w:rsid w:val="008B06D4"/>
    <w:rsid w:val="008B4F20"/>
    <w:rsid w:val="008B784D"/>
    <w:rsid w:val="008B7FFD"/>
    <w:rsid w:val="008C2920"/>
    <w:rsid w:val="008C4B48"/>
    <w:rsid w:val="008C768D"/>
    <w:rsid w:val="008D1BB3"/>
    <w:rsid w:val="008D23DF"/>
    <w:rsid w:val="008D73BF"/>
    <w:rsid w:val="008E5B64"/>
    <w:rsid w:val="008E69C7"/>
    <w:rsid w:val="008E6EF1"/>
    <w:rsid w:val="008E7DAA"/>
    <w:rsid w:val="008F0094"/>
    <w:rsid w:val="008F340F"/>
    <w:rsid w:val="00902382"/>
    <w:rsid w:val="00903523"/>
    <w:rsid w:val="00903878"/>
    <w:rsid w:val="00903FB1"/>
    <w:rsid w:val="0090659A"/>
    <w:rsid w:val="0090766B"/>
    <w:rsid w:val="00915986"/>
    <w:rsid w:val="00917624"/>
    <w:rsid w:val="00922909"/>
    <w:rsid w:val="0092446A"/>
    <w:rsid w:val="009309F5"/>
    <w:rsid w:val="00933237"/>
    <w:rsid w:val="00933F28"/>
    <w:rsid w:val="009372CA"/>
    <w:rsid w:val="00963E34"/>
    <w:rsid w:val="00966FBC"/>
    <w:rsid w:val="0098155C"/>
    <w:rsid w:val="00983B77"/>
    <w:rsid w:val="009A0B2F"/>
    <w:rsid w:val="009A1CF4"/>
    <w:rsid w:val="009A37D7"/>
    <w:rsid w:val="009A4E17"/>
    <w:rsid w:val="009A6955"/>
    <w:rsid w:val="009B341C"/>
    <w:rsid w:val="009B5747"/>
    <w:rsid w:val="009C5013"/>
    <w:rsid w:val="009D2C27"/>
    <w:rsid w:val="009D5546"/>
    <w:rsid w:val="009D771D"/>
    <w:rsid w:val="009E2309"/>
    <w:rsid w:val="009E42B9"/>
    <w:rsid w:val="009F036D"/>
    <w:rsid w:val="00A014A3"/>
    <w:rsid w:val="00A0412D"/>
    <w:rsid w:val="00A21211"/>
    <w:rsid w:val="00A22108"/>
    <w:rsid w:val="00A34E7F"/>
    <w:rsid w:val="00A46F0A"/>
    <w:rsid w:val="00A474F8"/>
    <w:rsid w:val="00A47CC2"/>
    <w:rsid w:val="00A60146"/>
    <w:rsid w:val="00A622C4"/>
    <w:rsid w:val="00A63A04"/>
    <w:rsid w:val="00A754B4"/>
    <w:rsid w:val="00A83374"/>
    <w:rsid w:val="00A96172"/>
    <w:rsid w:val="00AB0D6A"/>
    <w:rsid w:val="00AB43B3"/>
    <w:rsid w:val="00AB49B9"/>
    <w:rsid w:val="00AB758A"/>
    <w:rsid w:val="00AC1E7E"/>
    <w:rsid w:val="00AC507D"/>
    <w:rsid w:val="00AC66E4"/>
    <w:rsid w:val="00AD4578"/>
    <w:rsid w:val="00AD68E9"/>
    <w:rsid w:val="00AE0BC7"/>
    <w:rsid w:val="00AE56C0"/>
    <w:rsid w:val="00AF7AB9"/>
    <w:rsid w:val="00B00914"/>
    <w:rsid w:val="00B02A8E"/>
    <w:rsid w:val="00B045FE"/>
    <w:rsid w:val="00B052EE"/>
    <w:rsid w:val="00B14000"/>
    <w:rsid w:val="00B27499"/>
    <w:rsid w:val="00B3010D"/>
    <w:rsid w:val="00B34292"/>
    <w:rsid w:val="00B35151"/>
    <w:rsid w:val="00B433F2"/>
    <w:rsid w:val="00B458E8"/>
    <w:rsid w:val="00B5397B"/>
    <w:rsid w:val="00B62809"/>
    <w:rsid w:val="00B7675A"/>
    <w:rsid w:val="00B81898"/>
    <w:rsid w:val="00B878E7"/>
    <w:rsid w:val="00B97278"/>
    <w:rsid w:val="00BA1D0B"/>
    <w:rsid w:val="00BA4018"/>
    <w:rsid w:val="00BA627F"/>
    <w:rsid w:val="00BA6972"/>
    <w:rsid w:val="00BB1E0D"/>
    <w:rsid w:val="00BB4D9B"/>
    <w:rsid w:val="00BB73FF"/>
    <w:rsid w:val="00BB7688"/>
    <w:rsid w:val="00BC7CAC"/>
    <w:rsid w:val="00BC7D39"/>
    <w:rsid w:val="00BD6D76"/>
    <w:rsid w:val="00BE4C3F"/>
    <w:rsid w:val="00BE56B3"/>
    <w:rsid w:val="00BF04E8"/>
    <w:rsid w:val="00BF16BF"/>
    <w:rsid w:val="00BF4D1F"/>
    <w:rsid w:val="00C02A73"/>
    <w:rsid w:val="00C063D2"/>
    <w:rsid w:val="00C07FD9"/>
    <w:rsid w:val="00C10955"/>
    <w:rsid w:val="00C11449"/>
    <w:rsid w:val="00C11C4D"/>
    <w:rsid w:val="00C1712C"/>
    <w:rsid w:val="00C23E16"/>
    <w:rsid w:val="00C25754"/>
    <w:rsid w:val="00C27E37"/>
    <w:rsid w:val="00C32713"/>
    <w:rsid w:val="00C34937"/>
    <w:rsid w:val="00C351B8"/>
    <w:rsid w:val="00C410D9"/>
    <w:rsid w:val="00C44DB7"/>
    <w:rsid w:val="00C4510A"/>
    <w:rsid w:val="00C47F2E"/>
    <w:rsid w:val="00C52BA6"/>
    <w:rsid w:val="00C56959"/>
    <w:rsid w:val="00C6258F"/>
    <w:rsid w:val="00C63DF6"/>
    <w:rsid w:val="00C63E58"/>
    <w:rsid w:val="00C670EE"/>
    <w:rsid w:val="00C67E3B"/>
    <w:rsid w:val="00C90311"/>
    <w:rsid w:val="00C91C26"/>
    <w:rsid w:val="00CA73D5"/>
    <w:rsid w:val="00CC09DB"/>
    <w:rsid w:val="00CC1C87"/>
    <w:rsid w:val="00CC3000"/>
    <w:rsid w:val="00CC4859"/>
    <w:rsid w:val="00CC7A35"/>
    <w:rsid w:val="00CD072A"/>
    <w:rsid w:val="00CE26C5"/>
    <w:rsid w:val="00CE36AF"/>
    <w:rsid w:val="00CF0DA5"/>
    <w:rsid w:val="00CF60EA"/>
    <w:rsid w:val="00CF791A"/>
    <w:rsid w:val="00D00D7D"/>
    <w:rsid w:val="00D0416E"/>
    <w:rsid w:val="00D139C8"/>
    <w:rsid w:val="00D17F81"/>
    <w:rsid w:val="00D24F51"/>
    <w:rsid w:val="00D26963"/>
    <w:rsid w:val="00D2758C"/>
    <w:rsid w:val="00D275CA"/>
    <w:rsid w:val="00D2789B"/>
    <w:rsid w:val="00D345AB"/>
    <w:rsid w:val="00D374CC"/>
    <w:rsid w:val="00D37C42"/>
    <w:rsid w:val="00D432B2"/>
    <w:rsid w:val="00D458EC"/>
    <w:rsid w:val="00D474DC"/>
    <w:rsid w:val="00D501B0"/>
    <w:rsid w:val="00D52582"/>
    <w:rsid w:val="00D56A0E"/>
    <w:rsid w:val="00D57AD3"/>
    <w:rsid w:val="00D62103"/>
    <w:rsid w:val="00D635FE"/>
    <w:rsid w:val="00D75B6A"/>
    <w:rsid w:val="00D84BDA"/>
    <w:rsid w:val="00D876A8"/>
    <w:rsid w:val="00D87F26"/>
    <w:rsid w:val="00D93063"/>
    <w:rsid w:val="00D933B0"/>
    <w:rsid w:val="00D95D97"/>
    <w:rsid w:val="00D977E8"/>
    <w:rsid w:val="00DB3763"/>
    <w:rsid w:val="00DB4029"/>
    <w:rsid w:val="00DB5F4D"/>
    <w:rsid w:val="00DB6DA5"/>
    <w:rsid w:val="00DC186F"/>
    <w:rsid w:val="00DC252F"/>
    <w:rsid w:val="00DC6050"/>
    <w:rsid w:val="00DC755C"/>
    <w:rsid w:val="00DD64B6"/>
    <w:rsid w:val="00DE1E44"/>
    <w:rsid w:val="00DE6F44"/>
    <w:rsid w:val="00DF5D29"/>
    <w:rsid w:val="00E037D9"/>
    <w:rsid w:val="00E10CC2"/>
    <w:rsid w:val="00E130EB"/>
    <w:rsid w:val="00E162CD"/>
    <w:rsid w:val="00E17FA5"/>
    <w:rsid w:val="00E20E25"/>
    <w:rsid w:val="00E26930"/>
    <w:rsid w:val="00E27257"/>
    <w:rsid w:val="00E449D0"/>
    <w:rsid w:val="00E4506A"/>
    <w:rsid w:val="00E53F99"/>
    <w:rsid w:val="00E56510"/>
    <w:rsid w:val="00E56948"/>
    <w:rsid w:val="00E62EA8"/>
    <w:rsid w:val="00E66E20"/>
    <w:rsid w:val="00E67847"/>
    <w:rsid w:val="00E67A6E"/>
    <w:rsid w:val="00E71B43"/>
    <w:rsid w:val="00E763C1"/>
    <w:rsid w:val="00E81612"/>
    <w:rsid w:val="00E85DBC"/>
    <w:rsid w:val="00E87D18"/>
    <w:rsid w:val="00E87D62"/>
    <w:rsid w:val="00E957ED"/>
    <w:rsid w:val="00EA486E"/>
    <w:rsid w:val="00EA4FA3"/>
    <w:rsid w:val="00EB001B"/>
    <w:rsid w:val="00EB6C33"/>
    <w:rsid w:val="00ED2922"/>
    <w:rsid w:val="00ED6019"/>
    <w:rsid w:val="00EF253A"/>
    <w:rsid w:val="00EF4205"/>
    <w:rsid w:val="00EF5939"/>
    <w:rsid w:val="00F01714"/>
    <w:rsid w:val="00F0258F"/>
    <w:rsid w:val="00F02D06"/>
    <w:rsid w:val="00F07E70"/>
    <w:rsid w:val="00F16F35"/>
    <w:rsid w:val="00F25ABB"/>
    <w:rsid w:val="00F27963"/>
    <w:rsid w:val="00F30446"/>
    <w:rsid w:val="00F374F8"/>
    <w:rsid w:val="00F41F1B"/>
    <w:rsid w:val="00F428A7"/>
    <w:rsid w:val="00F46BD9"/>
    <w:rsid w:val="00F47B20"/>
    <w:rsid w:val="00F60BE0"/>
    <w:rsid w:val="00F6280E"/>
    <w:rsid w:val="00F7050A"/>
    <w:rsid w:val="00F75533"/>
    <w:rsid w:val="00F8360C"/>
    <w:rsid w:val="00FA21C2"/>
    <w:rsid w:val="00FA3811"/>
    <w:rsid w:val="00FA3B9F"/>
    <w:rsid w:val="00FA3F06"/>
    <w:rsid w:val="00FA4A26"/>
    <w:rsid w:val="00FB1929"/>
    <w:rsid w:val="00FC2177"/>
    <w:rsid w:val="00FC77CB"/>
    <w:rsid w:val="00FD33AB"/>
    <w:rsid w:val="00FD4724"/>
    <w:rsid w:val="00FD4A68"/>
    <w:rsid w:val="00FD68ED"/>
    <w:rsid w:val="00FE2824"/>
    <w:rsid w:val="00FE661F"/>
    <w:rsid w:val="00FF007C"/>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BEAF6"/>
  <w15:docId w15:val="{CD4C1DE9-886C-43EE-A842-8C1AA0C1A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5A567F"/>
    <w:pPr>
      <w:keepNext/>
      <w:numPr>
        <w:numId w:val="4"/>
      </w:numPr>
      <w:spacing w:before="240" w:after="120" w:line="240" w:lineRule="auto"/>
    </w:pPr>
    <w:rPr>
      <w:rFonts w:eastAsia="Times New Roman" w:cs="Arial"/>
      <w:b/>
      <w:bCs/>
      <w:iCs/>
      <w:sz w:val="24"/>
      <w:szCs w:val="20"/>
    </w:rPr>
  </w:style>
  <w:style w:type="paragraph" w:customStyle="1" w:styleId="LabTitle">
    <w:name w:val="Lab Title"/>
    <w:basedOn w:val="Normal"/>
    <w:autoRedefine/>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845F2B"/>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2491E"/>
    <w:pPr>
      <w:keepNext/>
      <w:spacing w:line="240" w:lineRule="auto"/>
      <w:jc w:val="center"/>
    </w:pPr>
    <w:rPr>
      <w:sz w:val="20"/>
      <w:szCs w:val="20"/>
    </w:rPr>
  </w:style>
  <w:style w:type="character" w:customStyle="1" w:styleId="TableTextChar">
    <w:name w:val="Table Text Char"/>
    <w:link w:val="TableText"/>
    <w:rsid w:val="0002491E"/>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2"/>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841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18BDF9-664B-4363-8519-18086FAD02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982</Words>
  <Characters>560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Duong Minh Chien</cp:lastModifiedBy>
  <cp:revision>8</cp:revision>
  <cp:lastPrinted>2018-08-17T20:43:00Z</cp:lastPrinted>
  <dcterms:created xsi:type="dcterms:W3CDTF">2018-08-15T16:45:00Z</dcterms:created>
  <dcterms:modified xsi:type="dcterms:W3CDTF">2018-10-14T23:13:00Z</dcterms:modified>
</cp:coreProperties>
</file>